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7CFBE79C">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7AAE7B07" w:rsidR="00757CA0" w:rsidRPr="003C3D46" w:rsidRDefault="7CFBE79C" w:rsidP="7CFBE79C">
            <w:pPr>
              <w:pStyle w:val="BodyA"/>
              <w:jc w:val="center"/>
              <w:rPr>
                <w:rStyle w:val="NoneA"/>
                <w:rFonts w:ascii="Aparajita" w:eastAsia="Calibri" w:hAnsi="Aparajita" w:cs="Aparajita"/>
                <w:b/>
                <w:bCs/>
                <w:i/>
                <w:iCs/>
                <w:color w:val="000000" w:themeColor="text1"/>
                <w:sz w:val="32"/>
                <w:szCs w:val="32"/>
              </w:rPr>
            </w:pPr>
            <w:r w:rsidRPr="7CFBE79C">
              <w:rPr>
                <w:rStyle w:val="NoneA"/>
                <w:rFonts w:ascii="Aparajita" w:eastAsia="Calibri" w:hAnsi="Aparajita" w:cs="Aparajita"/>
                <w:b/>
                <w:bCs/>
                <w:i/>
                <w:iCs/>
                <w:color w:val="000000" w:themeColor="text1"/>
                <w:sz w:val="32"/>
                <w:szCs w:val="32"/>
              </w:rPr>
              <w:t>Fall 2025</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2E09F6BA">
            <w:pPr>
              <w:pStyle w:val="BodyA"/>
              <w:spacing w:line="300" w:lineRule="auto"/>
              <w:jc w:val="center"/>
              <w:rPr>
                <w:rStyle w:val="NoneA"/>
                <w:rFonts w:ascii="Aparajita" w:eastAsia="Calibri" w:hAnsi="Aparajita" w:cs="Aparajita"/>
                <w:smallCaps/>
                <w:color w:val="000000" w:themeColor="text1"/>
                <w:sz w:val="32"/>
                <w:szCs w:val="32"/>
                <w:u w:color="44546A"/>
              </w:rPr>
            </w:pPr>
            <w:r w:rsidRPr="2E09F6BA">
              <w:rPr>
                <w:rStyle w:val="NoneA"/>
                <w:rFonts w:ascii="Aparajita" w:eastAsia="Calibri" w:hAnsi="Aparajita" w:cs="Aparajita"/>
                <w:smallCaps/>
                <w:color w:val="000000" w:themeColor="text1"/>
                <w:sz w:val="32"/>
                <w:szCs w:val="32"/>
              </w:rPr>
              <w:t>Instructor Information</w:t>
            </w:r>
          </w:p>
          <w:p w14:paraId="208927CD" w14:textId="3FB35C0B" w:rsidR="2E09F6BA" w:rsidRDefault="000B3118" w:rsidP="2E09F6BA">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pPr>
            <w:r>
              <w:rPr>
                <w:rStyle w:val="NoneA"/>
                <w:rFonts w:ascii="Aparajita" w:eastAsia="Calibri" w:hAnsi="Aparajita" w:cs="Aparajita"/>
                <w:b/>
                <w:bCs/>
                <w:color w:val="000000" w:themeColor="text1"/>
                <w:sz w:val="32"/>
                <w:szCs w:val="32"/>
              </w:rPr>
              <w:t>Destiny Billins</w:t>
            </w:r>
            <w:r w:rsidR="2E09F6BA" w:rsidRPr="2E09F6BA">
              <w:rPr>
                <w:rStyle w:val="NoneA"/>
                <w:rFonts w:ascii="Aparajita" w:eastAsia="Calibri" w:hAnsi="Aparajita" w:cs="Aparajita"/>
                <w:b/>
                <w:bCs/>
                <w:color w:val="000000" w:themeColor="text1"/>
                <w:sz w:val="32"/>
                <w:szCs w:val="32"/>
              </w:rPr>
              <w:t xml:space="preserve">, </w:t>
            </w:r>
            <w:r>
              <w:rPr>
                <w:rStyle w:val="NoneA"/>
                <w:rFonts w:ascii="Aparajita" w:eastAsia="Calibri" w:hAnsi="Aparajita" w:cs="Aparajita"/>
                <w:b/>
                <w:bCs/>
                <w:color w:val="000000" w:themeColor="text1"/>
                <w:sz w:val="32"/>
                <w:szCs w:val="32"/>
              </w:rPr>
              <w:t>Ed. S</w:t>
            </w:r>
          </w:p>
          <w:p w14:paraId="1DE99E36" w14:textId="54B2DEF4" w:rsidR="00757CA0" w:rsidRPr="003C3D46" w:rsidRDefault="7CFBE79C">
            <w:pPr>
              <w:pStyle w:val="BodyA"/>
              <w:spacing w:line="300" w:lineRule="auto"/>
              <w:jc w:val="center"/>
              <w:rPr>
                <w:rStyle w:val="NoneA"/>
                <w:rFonts w:ascii="Aparajita" w:eastAsia="Calibri" w:hAnsi="Aparajita" w:cs="Aparajita"/>
                <w:color w:val="000000" w:themeColor="text1"/>
                <w:sz w:val="32"/>
                <w:szCs w:val="32"/>
              </w:rPr>
            </w:pPr>
            <w:r w:rsidRPr="7CFBE79C">
              <w:rPr>
                <w:rStyle w:val="NoneA"/>
                <w:rFonts w:ascii="Aparajita" w:eastAsia="Calibri" w:hAnsi="Aparajita" w:cs="Aparajita"/>
                <w:color w:val="000000" w:themeColor="text1"/>
                <w:sz w:val="32"/>
                <w:szCs w:val="32"/>
              </w:rPr>
              <w:t xml:space="preserve">Office: </w:t>
            </w:r>
            <w:r w:rsidR="000B3118">
              <w:rPr>
                <w:rStyle w:val="NoneA"/>
                <w:rFonts w:ascii="Aparajita" w:eastAsia="Calibri" w:hAnsi="Aparajita" w:cs="Aparajita"/>
                <w:color w:val="000000" w:themeColor="text1"/>
                <w:sz w:val="32"/>
                <w:szCs w:val="32"/>
              </w:rPr>
              <w:t>Office hours virtual by appt</w:t>
            </w:r>
          </w:p>
          <w:p w14:paraId="26672D93" w14:textId="54592CA7" w:rsidR="00757CA0" w:rsidRPr="00CD0581" w:rsidRDefault="000B3118" w:rsidP="2E09F6BA">
            <w:pPr>
              <w:pStyle w:val="BodyA"/>
              <w:spacing w:line="300" w:lineRule="auto"/>
              <w:jc w:val="center"/>
            </w:pPr>
            <w:r>
              <w:rPr>
                <w:rStyle w:val="NoneA"/>
                <w:rFonts w:ascii="Aparajita" w:eastAsia="Calibri" w:hAnsi="Aparajita" w:cs="Aparajita"/>
                <w:color w:val="000000" w:themeColor="text1"/>
                <w:sz w:val="32"/>
                <w:szCs w:val="32"/>
              </w:rPr>
              <w:t>ddb0010</w:t>
            </w:r>
            <w:r w:rsidR="2E09F6BA" w:rsidRPr="2E09F6BA">
              <w:rPr>
                <w:rStyle w:val="NoneA"/>
                <w:rFonts w:ascii="Aparajita" w:eastAsia="Calibri" w:hAnsi="Aparajita" w:cs="Aparajita"/>
                <w:color w:val="000000" w:themeColor="text1"/>
                <w:sz w:val="32"/>
                <w:szCs w:val="32"/>
              </w:rPr>
              <w:t>@auburn.edu</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61129344" w:rsidR="00757CA0" w:rsidRPr="00CD0581" w:rsidRDefault="2E09F6BA">
      <w:pPr>
        <w:pStyle w:val="BodyA"/>
        <w:jc w:val="center"/>
        <w:rPr>
          <w:rStyle w:val="NoneA"/>
          <w:rFonts w:ascii="Aparajita" w:hAnsi="Aparajita" w:cs="Aparajita"/>
          <w:color w:val="000000" w:themeColor="text1"/>
          <w:lang w:val="de-DE"/>
        </w:rPr>
      </w:pPr>
      <w:r w:rsidRPr="2E09F6BA">
        <w:rPr>
          <w:rStyle w:val="NoneA"/>
          <w:rFonts w:ascii="Aparajita" w:hAnsi="Aparajita" w:cs="Aparajita"/>
          <w:b/>
          <w:bCs/>
          <w:color w:val="000000" w:themeColor="text1"/>
          <w:lang w:val="de-DE"/>
        </w:rPr>
        <w:t xml:space="preserve">Course </w:t>
      </w:r>
      <w:proofErr w:type="spellStart"/>
      <w:proofErr w:type="gramStart"/>
      <w:r w:rsidRPr="2E09F6BA">
        <w:rPr>
          <w:rStyle w:val="NoneA"/>
          <w:rFonts w:ascii="Aparajita" w:hAnsi="Aparajita" w:cs="Aparajita"/>
          <w:b/>
          <w:bCs/>
          <w:color w:val="000000" w:themeColor="text1"/>
          <w:lang w:val="de-DE"/>
        </w:rPr>
        <w:t>Number</w:t>
      </w:r>
      <w:proofErr w:type="spellEnd"/>
      <w:r w:rsidRPr="2E09F6BA">
        <w:rPr>
          <w:rStyle w:val="NoneA"/>
          <w:rFonts w:ascii="Aparajita" w:hAnsi="Aparajita" w:cs="Aparajita"/>
          <w:b/>
          <w:bCs/>
          <w:color w:val="000000" w:themeColor="text1"/>
          <w:lang w:val="de-DE"/>
        </w:rPr>
        <w:t xml:space="preserve"> :</w:t>
      </w:r>
      <w:proofErr w:type="gramEnd"/>
      <w:r w:rsidRPr="2E09F6BA">
        <w:rPr>
          <w:rStyle w:val="NoneA"/>
          <w:rFonts w:ascii="Aparajita" w:hAnsi="Aparajita" w:cs="Aparajita"/>
          <w:b/>
          <w:bCs/>
          <w:color w:val="000000" w:themeColor="text1"/>
          <w:lang w:val="de-DE"/>
        </w:rPr>
        <w:t xml:space="preserve">         RSED 2000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7CFBE79C">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7EC07886" w:rsidR="00757CA0" w:rsidRPr="00FE4CD2" w:rsidRDefault="000B3118" w:rsidP="2E09F6BA">
            <w:pPr>
              <w:pStyle w:val="BodyA"/>
              <w:spacing w:line="259" w:lineRule="auto"/>
            </w:pPr>
            <w:r>
              <w:rPr>
                <w:rStyle w:val="NoneA"/>
                <w:rFonts w:cs="Times New Roman"/>
                <w:color w:val="000000" w:themeColor="text1"/>
              </w:rPr>
              <w:t>Destiny Billins</w:t>
            </w:r>
          </w:p>
        </w:tc>
      </w:tr>
      <w:tr w:rsidR="0082701D" w:rsidRPr="00FE4CD2" w14:paraId="55201F18"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08AA4CF0" w:rsidR="00757CA0" w:rsidRPr="00FE4CD2" w:rsidRDefault="000B3118" w:rsidP="7CFBE79C">
            <w:pPr>
              <w:pStyle w:val="BodyA"/>
              <w:spacing w:line="259" w:lineRule="auto"/>
            </w:pPr>
            <w:r>
              <w:rPr>
                <w:rStyle w:val="NoneA"/>
                <w:rFonts w:cs="Times New Roman"/>
                <w:color w:val="000000" w:themeColor="text1"/>
              </w:rPr>
              <w:t>Virtual</w:t>
            </w:r>
          </w:p>
        </w:tc>
      </w:tr>
      <w:tr w:rsidR="0082701D" w:rsidRPr="00FE4CD2" w14:paraId="310618AE" w14:textId="77777777" w:rsidTr="7CFBE79C">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04D684C5" w:rsidR="00757CA0" w:rsidRPr="00FE4CD2" w:rsidRDefault="000B3118" w:rsidP="2E09F6BA">
            <w:pPr>
              <w:pStyle w:val="BodyA"/>
              <w:spacing w:line="259" w:lineRule="auto"/>
            </w:pPr>
            <w:r>
              <w:rPr>
                <w:rFonts w:cs="Times New Roman"/>
              </w:rPr>
              <w:t>ddb0010</w:t>
            </w:r>
            <w:r w:rsidR="2E09F6BA" w:rsidRPr="2E09F6BA">
              <w:rPr>
                <w:rFonts w:cs="Times New Roman"/>
              </w:rPr>
              <w:t>@auburn.edu</w:t>
            </w:r>
          </w:p>
        </w:tc>
      </w:tr>
      <w:tr w:rsidR="0082701D" w:rsidRPr="00FE4CD2" w14:paraId="6AC8B4FE" w14:textId="77777777" w:rsidTr="7CFBE79C">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6974D0D0" w:rsidR="00A13AFD" w:rsidRPr="00FE4CD2" w:rsidRDefault="2E09F6BA" w:rsidP="00A13AFD">
            <w:pPr>
              <w:pStyle w:val="BodyA"/>
              <w:rPr>
                <w:rFonts w:cs="Times New Roman"/>
                <w:color w:val="000000" w:themeColor="text1"/>
              </w:rPr>
            </w:pPr>
            <w:r w:rsidRPr="2E09F6BA">
              <w:rPr>
                <w:rStyle w:val="NoneA"/>
                <w:rFonts w:cs="Times New Roman"/>
                <w:color w:val="000000" w:themeColor="text1"/>
              </w:rPr>
              <w:t>By appointment (Please email)!</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37ADC808" w:rsidR="00757CA0" w:rsidRPr="00FE4CD2" w:rsidRDefault="7CFBE79C">
      <w:pPr>
        <w:pStyle w:val="BodyA"/>
        <w:widowControl w:val="0"/>
        <w:numPr>
          <w:ilvl w:val="0"/>
          <w:numId w:val="5"/>
        </w:numPr>
        <w:rPr>
          <w:rStyle w:val="NoneA"/>
          <w:rFonts w:cs="Times New Roman"/>
          <w:color w:val="000000" w:themeColor="text1"/>
        </w:rPr>
      </w:pPr>
      <w:r w:rsidRPr="7CFBE79C">
        <w:rPr>
          <w:rStyle w:val="NoneA"/>
          <w:rFonts w:cs="Times New Roman"/>
          <w:b/>
          <w:bCs/>
          <w:color w:val="000000" w:themeColor="text1"/>
        </w:rPr>
        <w:t xml:space="preserve">Date Syllabus Prepared: </w:t>
      </w:r>
      <w:r w:rsidRPr="7CFBE79C">
        <w:rPr>
          <w:rStyle w:val="NoneA"/>
          <w:rFonts w:cs="Times New Roman"/>
          <w:color w:val="000000" w:themeColor="text1"/>
        </w:rPr>
        <w:t>August 2025</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6"/>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6"/>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14:paraId="797BA539" w14:textId="241FB0A2" w:rsidR="006B5DEE" w:rsidRPr="00FE4CD2" w:rsidRDefault="006B5DEE" w:rsidP="00F778D0">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68CF7D14" w14:textId="50A7D5DC"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
          <w:bCs/>
          <w:color w:val="000000" w:themeColor="text1"/>
        </w:rPr>
      </w:pP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1BEDF1C8" w:rsidR="006B5DEE" w:rsidRPr="00FE4CD2" w:rsidRDefault="006B5DEE" w:rsidP="666B3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At least 25 hours of direct service to students that focus on exclusively job responsibilities for this specific role.</w:t>
      </w:r>
      <w:r w:rsidR="0082701D" w:rsidRPr="00FE4CD2">
        <w:rPr>
          <w:rFonts w:eastAsia="Times New Roman"/>
          <w:color w:val="000000" w:themeColor="text1"/>
          <w:bdr w:val="none" w:sz="0" w:space="0" w:color="auto"/>
        </w:rPr>
        <w:t xml:space="preserve"> </w:t>
      </w:r>
      <w:r w:rsidR="002B3FC7" w:rsidRPr="666B326B">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666B326B" w:rsidRP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666B326B">
          <w:rPr>
            <w:rStyle w:val="Hyperlink"/>
            <w:rFonts w:eastAsia="Times New Roman"/>
            <w:b/>
            <w:bCs/>
            <w:i/>
            <w:iCs/>
            <w:color w:val="467886"/>
            <w:highlight w:val="yellow"/>
          </w:rPr>
          <w:t>eagles@auburn.edu</w:t>
        </w:r>
      </w:hyperlink>
      <w:r w:rsidR="666B326B" w:rsidRP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666B326B" w:rsidRPr="666B326B">
        <w:rPr>
          <w:rFonts w:eastAsia="Times New Roman"/>
          <w:b/>
          <w:bCs/>
          <w:i/>
          <w:iCs/>
          <w:color w:val="000000" w:themeColor="text1"/>
        </w:rPr>
        <w:t xml:space="preserve"> </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 log that documents at least 25 hours of direct service per peer educator (last names and ID numbers redacted).</w:t>
      </w:r>
    </w:p>
    <w:p w14:paraId="2D40CD69" w14:textId="5031F6B2" w:rsidR="00757CA0" w:rsidRPr="00FE4CD2" w:rsidRDefault="006B5DEE" w:rsidP="002F1DAD">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0CC440E2" w14:textId="68B07B19"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Autospacing="1" w:line="270" w:lineRule="atLeast"/>
        <w:ind w:left="1080"/>
        <w:rPr>
          <w:rFonts w:eastAsia="Times New Roman"/>
          <w:color w:val="000000" w:themeColor="text1"/>
        </w:rPr>
      </w:pPr>
    </w:p>
    <w:p w14:paraId="2A150FBC" w14:textId="5BA4CF4A" w:rsidR="00757CA0" w:rsidRPr="00FE4CD2" w:rsidRDefault="00C20373" w:rsidP="00F778D0">
      <w:pPr>
        <w:pStyle w:val="BodyA"/>
        <w:numPr>
          <w:ilvl w:val="0"/>
          <w:numId w:val="6"/>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FE4CD2" w:rsidRDefault="009943FE" w:rsidP="002B3FC7">
      <w:pPr>
        <w:pStyle w:val="BodyA"/>
        <w:numPr>
          <w:ilvl w:val="0"/>
          <w:numId w:val="44"/>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3C212472">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3C212472">
        <w:trPr>
          <w:trHeight w:val="629"/>
        </w:trPr>
        <w:tc>
          <w:tcPr>
            <w:tcW w:w="1350" w:type="dxa"/>
            <w:shd w:val="clear" w:color="auto" w:fill="D9D9D9" w:themeFill="background1" w:themeFillShade="D9"/>
          </w:tcPr>
          <w:p w14:paraId="46E85981" w14:textId="2B215D77"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8/20</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5D88783D" w:rsidR="0005659C" w:rsidRPr="00FE4CD2" w:rsidRDefault="43EA84EB" w:rsidP="006061E7">
            <w:pPr>
              <w:pStyle w:val="BodyA"/>
              <w:numPr>
                <w:ilvl w:val="0"/>
                <w:numId w:val="38"/>
              </w:numPr>
              <w:spacing w:line="276" w:lineRule="auto"/>
              <w:rPr>
                <w:rStyle w:val="NoneA"/>
                <w:rFonts w:ascii="Times New Roman" w:hAnsi="Times New Roman" w:cs="Times New Roman"/>
                <w:color w:val="000000" w:themeColor="text1"/>
              </w:rPr>
            </w:pPr>
            <w:r w:rsidRPr="43EA84EB">
              <w:rPr>
                <w:rStyle w:val="NoneA"/>
                <w:rFonts w:ascii="Times New Roman" w:hAnsi="Times New Roman" w:cs="Times New Roman"/>
                <w:color w:val="000000" w:themeColor="text1"/>
              </w:rPr>
              <w:t>Pre-Test on Canvas Due by August 26 at 11:59 p.m.</w:t>
            </w:r>
          </w:p>
          <w:p w14:paraId="00F9F2CD" w14:textId="3F29F20B" w:rsidR="0005659C" w:rsidRPr="00FE4CD2" w:rsidRDefault="43EA84EB" w:rsidP="006061E7">
            <w:pPr>
              <w:pStyle w:val="BodyA"/>
              <w:numPr>
                <w:ilvl w:val="0"/>
                <w:numId w:val="38"/>
              </w:numPr>
              <w:spacing w:line="276" w:lineRule="auto"/>
              <w:rPr>
                <w:rStyle w:val="NoneA"/>
                <w:rFonts w:ascii="Times New Roman" w:hAnsi="Times New Roman" w:cs="Times New Roman"/>
                <w:b/>
                <w:bCs/>
                <w:color w:val="000000" w:themeColor="text1"/>
              </w:rPr>
            </w:pPr>
            <w:r w:rsidRPr="43EA84EB">
              <w:rPr>
                <w:rStyle w:val="NoneA"/>
                <w:rFonts w:ascii="Times New Roman" w:hAnsi="Times New Roman" w:cs="Times New Roman"/>
                <w:color w:val="000000" w:themeColor="text1"/>
              </w:rPr>
              <w:t>Syllabus Agreement Quiz on Canvas Due by August 26 at 11:59 p.m.</w:t>
            </w:r>
          </w:p>
          <w:p w14:paraId="358F0D9E" w14:textId="4F255B0A" w:rsidR="003B2452" w:rsidRPr="00FE4CD2" w:rsidRDefault="43EA84EB" w:rsidP="006061E7">
            <w:pPr>
              <w:pStyle w:val="BodyA"/>
              <w:numPr>
                <w:ilvl w:val="0"/>
                <w:numId w:val="38"/>
              </w:numPr>
              <w:spacing w:line="276" w:lineRule="auto"/>
              <w:rPr>
                <w:rStyle w:val="NoneA"/>
                <w:rFonts w:ascii="Times New Roman" w:hAnsi="Times New Roman" w:cs="Times New Roman"/>
                <w:b/>
                <w:bCs/>
                <w:color w:val="000000" w:themeColor="text1"/>
              </w:rPr>
            </w:pPr>
            <w:r w:rsidRPr="43EA84EB">
              <w:rPr>
                <w:rStyle w:val="NoneA"/>
                <w:rFonts w:ascii="Times New Roman" w:hAnsi="Times New Roman" w:cs="Times New Roman"/>
                <w:color w:val="000000" w:themeColor="text1"/>
              </w:rPr>
              <w:t>Getting to Know You Discussion Due by August 26 at 11:59 p.m.</w:t>
            </w:r>
          </w:p>
        </w:tc>
      </w:tr>
      <w:tr w:rsidR="0005659C" w:rsidRPr="00FE4CD2" w14:paraId="4CDA5A47" w14:textId="77777777" w:rsidTr="3C212472">
        <w:trPr>
          <w:trHeight w:val="1367"/>
        </w:trPr>
        <w:tc>
          <w:tcPr>
            <w:tcW w:w="1350" w:type="dxa"/>
            <w:shd w:val="clear" w:color="auto" w:fill="auto"/>
          </w:tcPr>
          <w:p w14:paraId="21C79CA4" w14:textId="3A363C65"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8/27</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5AF99321" w:rsidR="0005659C" w:rsidRPr="00FE4CD2" w:rsidRDefault="446FC01C" w:rsidP="446FC01C">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 xml:space="preserve">CRLA Topics Covered: Role of a Peer Mentor and Peer mentor Do’s and </w:t>
            </w:r>
            <w:proofErr w:type="spellStart"/>
            <w:r w:rsidRPr="446FC01C">
              <w:rPr>
                <w:rStyle w:val="NoneA"/>
                <w:rFonts w:ascii="Times New Roman" w:hAnsi="Times New Roman" w:cs="Times New Roman"/>
                <w:i/>
                <w:iCs/>
                <w:color w:val="000000" w:themeColor="text1"/>
                <w:highlight w:val="yellow"/>
              </w:rPr>
              <w:t>Dont’s</w:t>
            </w:r>
            <w:proofErr w:type="spellEnd"/>
          </w:p>
        </w:tc>
        <w:tc>
          <w:tcPr>
            <w:tcW w:w="3960" w:type="dxa"/>
            <w:shd w:val="clear" w:color="auto" w:fill="auto"/>
          </w:tcPr>
          <w:p w14:paraId="30ADD006" w14:textId="7FF1CFEB" w:rsidR="0005659C"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1 Assignment on Canvas Due by September 2 at 11:59 p.m.</w:t>
            </w:r>
          </w:p>
          <w:p w14:paraId="01D11334" w14:textId="2B4755E9" w:rsidR="0005659C" w:rsidRPr="00FE4CD2" w:rsidRDefault="75A29DA8" w:rsidP="004B2F72">
            <w:pPr>
              <w:pStyle w:val="BodyA"/>
              <w:numPr>
                <w:ilvl w:val="0"/>
                <w:numId w:val="38"/>
              </w:numPr>
              <w:spacing w:line="276" w:lineRule="auto"/>
              <w:rPr>
                <w:rStyle w:val="NoneA"/>
                <w:rFonts w:ascii="Times New Roman" w:eastAsia="Arial Unicode MS" w:hAnsi="Times New Roman" w:cs="Times New Roman"/>
                <w:color w:val="000000" w:themeColor="text1"/>
              </w:rPr>
            </w:pPr>
            <w:r w:rsidRPr="75A29DA8">
              <w:rPr>
                <w:rStyle w:val="NoneA"/>
                <w:rFonts w:ascii="Times New Roman" w:hAnsi="Times New Roman" w:cs="Times New Roman"/>
                <w:color w:val="000000" w:themeColor="text1"/>
              </w:rPr>
              <w:t>Role of a Peer Mentor Discussion Post Due by September 2 at 11:59 p.m.</w:t>
            </w:r>
          </w:p>
        </w:tc>
      </w:tr>
      <w:tr w:rsidR="0005659C" w:rsidRPr="00FE4CD2" w14:paraId="6810C61B" w14:textId="77777777" w:rsidTr="3C212472">
        <w:trPr>
          <w:trHeight w:val="422"/>
        </w:trPr>
        <w:tc>
          <w:tcPr>
            <w:tcW w:w="1350" w:type="dxa"/>
            <w:shd w:val="clear" w:color="auto" w:fill="DBDBDB" w:themeFill="text2" w:themeFillTint="66"/>
          </w:tcPr>
          <w:p w14:paraId="06E87ED4" w14:textId="2BF4BE71"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03</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3B6C13A9" w:rsidR="0005659C"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2 Assignment on Canvas Due by September 9 at 11:59.</w:t>
            </w:r>
          </w:p>
        </w:tc>
      </w:tr>
      <w:tr w:rsidR="00D4323D" w:rsidRPr="00FE4CD2" w14:paraId="2896AD67" w14:textId="77777777" w:rsidTr="3C212472">
        <w:trPr>
          <w:trHeight w:val="422"/>
        </w:trPr>
        <w:tc>
          <w:tcPr>
            <w:tcW w:w="1350" w:type="dxa"/>
            <w:shd w:val="clear" w:color="auto" w:fill="FFFFFF" w:themeFill="background1"/>
          </w:tcPr>
          <w:p w14:paraId="7DDF6B88" w14:textId="75CBA626"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10</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63293B1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7EEA5C35" w:rsidR="00D4323D"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FERPA and Abuse Prevention Quiz on Canvas Due by September 16 at 11:59 p.m.</w:t>
            </w:r>
          </w:p>
          <w:p w14:paraId="0400AA6C" w14:textId="72C82983" w:rsidR="00D4323D" w:rsidRPr="00FE4CD2" w:rsidRDefault="75A29DA8" w:rsidP="008C260F">
            <w:pPr>
              <w:pStyle w:val="BodyA"/>
              <w:numPr>
                <w:ilvl w:val="0"/>
                <w:numId w:val="38"/>
              </w:numPr>
              <w:spacing w:line="276" w:lineRule="auto"/>
              <w:rPr>
                <w:rStyle w:val="NoneA"/>
                <w:rFonts w:ascii="Times New Roman" w:eastAsia="Arial Unicode MS" w:hAnsi="Times New Roman" w:cs="Times New Roman"/>
                <w:color w:val="000000" w:themeColor="text1"/>
              </w:rPr>
            </w:pPr>
            <w:r w:rsidRPr="75A29DA8">
              <w:rPr>
                <w:rStyle w:val="NoneA"/>
                <w:rFonts w:ascii="Times New Roman" w:hAnsi="Times New Roman" w:cs="Times New Roman"/>
                <w:color w:val="000000" w:themeColor="text1"/>
              </w:rPr>
              <w:t>“What would you say?” Discussion Post Due by September 16 at 11:59 p.m.</w:t>
            </w:r>
          </w:p>
        </w:tc>
      </w:tr>
      <w:tr w:rsidR="0005659C" w:rsidRPr="00FE4CD2" w14:paraId="7D1C45AB" w14:textId="77777777" w:rsidTr="3C212472">
        <w:trPr>
          <w:trHeight w:val="368"/>
        </w:trPr>
        <w:tc>
          <w:tcPr>
            <w:tcW w:w="1350" w:type="dxa"/>
            <w:shd w:val="clear" w:color="auto" w:fill="DCDCDC" w:themeFill="background2" w:themeFillTint="33"/>
          </w:tcPr>
          <w:p w14:paraId="46499A54" w14:textId="69854A89"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lastRenderedPageBreak/>
              <w:t>09/17</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E5A5772"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23BF4DE6" w14:textId="6D606726" w:rsidR="006061E7" w:rsidRPr="00315EFD" w:rsidRDefault="75A29DA8" w:rsidP="00315EFD">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Disability Etiquette and Awareness Quiz on Canvas Due by September 23 at 11:59 p.m.</w:t>
            </w:r>
          </w:p>
        </w:tc>
      </w:tr>
      <w:tr w:rsidR="0005659C" w:rsidRPr="00FE4CD2" w14:paraId="5EF6D99B" w14:textId="77777777" w:rsidTr="3C212472">
        <w:trPr>
          <w:trHeight w:val="422"/>
        </w:trPr>
        <w:tc>
          <w:tcPr>
            <w:tcW w:w="1350" w:type="dxa"/>
            <w:shd w:val="clear" w:color="auto" w:fill="FFFFFF" w:themeFill="background1"/>
          </w:tcPr>
          <w:p w14:paraId="4AFE7823" w14:textId="36FC65D4"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09/24</w:t>
            </w:r>
          </w:p>
        </w:tc>
        <w:tc>
          <w:tcPr>
            <w:tcW w:w="5940" w:type="dxa"/>
            <w:gridSpan w:val="2"/>
            <w:shd w:val="clear" w:color="auto" w:fill="FFFFFF" w:themeFill="background1"/>
          </w:tcPr>
          <w:p w14:paraId="1F53BAAC" w14:textId="0DF19AF7"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14:paraId="6A2D17CC" w14:textId="7CAC70B6" w:rsidR="0005659C" w:rsidRPr="00FE4CD2" w:rsidRDefault="75A29DA8" w:rsidP="00FD6C85">
            <w:pPr>
              <w:pStyle w:val="BodyA"/>
              <w:numPr>
                <w:ilvl w:val="0"/>
                <w:numId w:val="39"/>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EAGLES Academic Support Discussion Post Due by September 30 at 11:59 p.m.</w:t>
            </w:r>
          </w:p>
        </w:tc>
      </w:tr>
      <w:tr w:rsidR="0005659C" w:rsidRPr="00FE4CD2" w14:paraId="598DABAC" w14:textId="77777777" w:rsidTr="3C212472">
        <w:trPr>
          <w:trHeight w:val="368"/>
        </w:trPr>
        <w:tc>
          <w:tcPr>
            <w:tcW w:w="1350" w:type="dxa"/>
            <w:shd w:val="clear" w:color="auto" w:fill="DCDCDC" w:themeFill="background2" w:themeFillTint="33"/>
          </w:tcPr>
          <w:p w14:paraId="07422772" w14:textId="1491AE49" w:rsidR="0005659C"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01</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5CAF9C4F" w14:textId="40F494BF" w:rsidR="00FA2724" w:rsidRPr="00FE4CD2" w:rsidRDefault="6015DE72" w:rsidP="75A29DA8">
            <w:pPr>
              <w:pStyle w:val="BodyA"/>
              <w:numPr>
                <w:ilvl w:val="0"/>
                <w:numId w:val="38"/>
              </w:numPr>
              <w:spacing w:line="276" w:lineRule="auto"/>
              <w:rPr>
                <w:rStyle w:val="NoneA"/>
                <w:rFonts w:ascii="Times New Roman" w:hAnsi="Times New Roman" w:cs="Times New Roman"/>
                <w:color w:val="000000" w:themeColor="text1"/>
              </w:rPr>
            </w:pPr>
            <w:r w:rsidRPr="6015DE72">
              <w:rPr>
                <w:rStyle w:val="NoneA"/>
                <w:rFonts w:ascii="Times New Roman" w:hAnsi="Times New Roman" w:cs="Times New Roman"/>
                <w:color w:val="000000" w:themeColor="text1"/>
              </w:rPr>
              <w:t>Think College Discussion Post Due by October 7 at 11:59 p.m.</w:t>
            </w:r>
          </w:p>
          <w:p w14:paraId="61781638" w14:textId="75B7B899" w:rsidR="00FA2724" w:rsidRPr="00FE4CD2" w:rsidRDefault="6015DE72" w:rsidP="6015DE72">
            <w:pPr>
              <w:pStyle w:val="BodyA"/>
              <w:numPr>
                <w:ilvl w:val="0"/>
                <w:numId w:val="38"/>
              </w:numPr>
              <w:spacing w:line="276" w:lineRule="auto"/>
              <w:rPr>
                <w:rStyle w:val="NoneA"/>
                <w:rFonts w:ascii="Times New Roman" w:eastAsia="Times New Roman" w:hAnsi="Times New Roman" w:cs="Times New Roman"/>
                <w:color w:val="000000" w:themeColor="text1"/>
              </w:rPr>
            </w:pPr>
            <w:r w:rsidRPr="6015DE72">
              <w:rPr>
                <w:rFonts w:ascii="Times New Roman" w:eastAsia="Times New Roman" w:hAnsi="Times New Roman" w:cs="Times New Roman"/>
                <w:color w:val="auto"/>
              </w:rPr>
              <w:t>Abuse Prevention and Safety: Research and Reflect D</w:t>
            </w:r>
            <w:r w:rsidRPr="6015DE72">
              <w:rPr>
                <w:rStyle w:val="NoneA"/>
                <w:rFonts w:ascii="Times New Roman" w:eastAsia="Times New Roman" w:hAnsi="Times New Roman" w:cs="Times New Roman"/>
                <w:color w:val="auto"/>
              </w:rPr>
              <w:t>ue by October 7 at 11:59 p.m.</w:t>
            </w:r>
          </w:p>
          <w:p w14:paraId="0429FAF8" w14:textId="4DB7751A" w:rsidR="00FA2724" w:rsidRPr="00FE4CD2" w:rsidRDefault="00FA2724" w:rsidP="6015DE72">
            <w:pPr>
              <w:pStyle w:val="BodyA"/>
              <w:spacing w:line="276" w:lineRule="auto"/>
              <w:ind w:left="360"/>
              <w:rPr>
                <w:rStyle w:val="NoneA"/>
                <w:rFonts w:ascii="Times New Roman" w:hAnsi="Times New Roman" w:cs="Times New Roman"/>
                <w:color w:val="000000" w:themeColor="text1"/>
              </w:rPr>
            </w:pPr>
          </w:p>
        </w:tc>
      </w:tr>
      <w:tr w:rsidR="00D4323D" w:rsidRPr="00FE4CD2" w14:paraId="0615F365" w14:textId="77777777" w:rsidTr="3C212472">
        <w:trPr>
          <w:trHeight w:val="368"/>
        </w:trPr>
        <w:tc>
          <w:tcPr>
            <w:tcW w:w="1350" w:type="dxa"/>
            <w:shd w:val="clear" w:color="auto" w:fill="auto"/>
          </w:tcPr>
          <w:p w14:paraId="4A9DFECF" w14:textId="57779215"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08</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2F7C55C5" w14:textId="1FB17EC4" w:rsidR="00D4323D" w:rsidRPr="00FE4CD2" w:rsidRDefault="136890A9" w:rsidP="136890A9">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4443F861" w:rsidR="00D4323D" w:rsidRPr="00FE4CD2" w:rsidRDefault="75A29DA8" w:rsidP="00EA451F">
            <w:pPr>
              <w:pStyle w:val="BodyA"/>
              <w:numPr>
                <w:ilvl w:val="0"/>
                <w:numId w:val="40"/>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Reflection 3 Assignment on Canvas Due by October 14 at 11:59 p.m.</w:t>
            </w:r>
          </w:p>
        </w:tc>
      </w:tr>
      <w:tr w:rsidR="00D4323D" w:rsidRPr="00FE4CD2" w14:paraId="17F2C579" w14:textId="77777777" w:rsidTr="3C212472">
        <w:trPr>
          <w:trHeight w:val="413"/>
        </w:trPr>
        <w:tc>
          <w:tcPr>
            <w:tcW w:w="1350" w:type="dxa"/>
            <w:shd w:val="clear" w:color="auto" w:fill="DBDBDB" w:themeFill="text2" w:themeFillTint="66"/>
          </w:tcPr>
          <w:p w14:paraId="3252AE31" w14:textId="6B67DF29"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15</w:t>
            </w:r>
          </w:p>
        </w:tc>
        <w:tc>
          <w:tcPr>
            <w:tcW w:w="5940" w:type="dxa"/>
            <w:gridSpan w:val="2"/>
            <w:shd w:val="clear" w:color="auto" w:fill="DBDBDB" w:themeFill="text2" w:themeFillTint="66"/>
          </w:tcPr>
          <w:p w14:paraId="255ED6DB" w14:textId="743031B7" w:rsidR="00D4323D" w:rsidRPr="00FE4CD2" w:rsidRDefault="136890A9" w:rsidP="00D4323D">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67F31625" w:rsidR="00D4323D" w:rsidRPr="00FE4CD2" w:rsidRDefault="75A29DA8" w:rsidP="16ED7730">
            <w:pPr>
              <w:pStyle w:val="BodyA"/>
              <w:numPr>
                <w:ilvl w:val="0"/>
                <w:numId w:val="1"/>
              </w:numPr>
              <w:spacing w:line="276" w:lineRule="auto"/>
            </w:pPr>
            <w:r w:rsidRPr="75A29DA8">
              <w:rPr>
                <w:rFonts w:ascii="Times New Roman" w:eastAsia="Times New Roman" w:hAnsi="Times New Roman" w:cs="Times New Roman"/>
                <w:color w:val="000000" w:themeColor="text1"/>
              </w:rPr>
              <w:t>Peer Mentor Engagement Activity Due by October 21 at 11:59 p.m.</w:t>
            </w:r>
          </w:p>
        </w:tc>
      </w:tr>
      <w:tr w:rsidR="00D4323D" w:rsidRPr="00FE4CD2" w14:paraId="6CCBC50C" w14:textId="77777777" w:rsidTr="3C212472">
        <w:trPr>
          <w:trHeight w:val="413"/>
        </w:trPr>
        <w:tc>
          <w:tcPr>
            <w:tcW w:w="1350" w:type="dxa"/>
            <w:shd w:val="clear" w:color="auto" w:fill="FFFFFF" w:themeFill="background1"/>
          </w:tcPr>
          <w:p w14:paraId="3DF0A819" w14:textId="496068F7" w:rsidR="00D4323D"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22</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464DE6FF" w:rsidR="00D4323D" w:rsidRPr="00FE4CD2" w:rsidRDefault="75A29DA8" w:rsidP="00962230">
            <w:pPr>
              <w:pStyle w:val="BodyA"/>
              <w:numPr>
                <w:ilvl w:val="0"/>
                <w:numId w:val="40"/>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EAGLES/WINGS Round Table Discussion Post Due by October 28 at 11:59 p.m.</w:t>
            </w:r>
          </w:p>
        </w:tc>
      </w:tr>
      <w:tr w:rsidR="00D4323D" w:rsidRPr="00FE4CD2" w14:paraId="7C866507" w14:textId="77777777" w:rsidTr="3C212472">
        <w:trPr>
          <w:trHeight w:val="368"/>
        </w:trPr>
        <w:tc>
          <w:tcPr>
            <w:tcW w:w="1350" w:type="dxa"/>
            <w:shd w:val="clear" w:color="auto" w:fill="DCDCDC" w:themeFill="background2" w:themeFillTint="33"/>
          </w:tcPr>
          <w:p w14:paraId="112CB1C3" w14:textId="7CF099B4" w:rsidR="00D4323D" w:rsidRPr="008C260F" w:rsidRDefault="75A29DA8" w:rsidP="00D4323D">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0/29</w:t>
            </w:r>
          </w:p>
        </w:tc>
        <w:tc>
          <w:tcPr>
            <w:tcW w:w="5940" w:type="dxa"/>
            <w:gridSpan w:val="2"/>
            <w:shd w:val="clear" w:color="auto" w:fill="DCDCDC" w:themeFill="background2" w:themeFillTint="33"/>
          </w:tcPr>
          <w:p w14:paraId="208F5C3F"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p>
          <w:p w14:paraId="7AAC363E" w14:textId="71F21F02" w:rsidR="00645DD2" w:rsidRPr="00FE4CD2" w:rsidRDefault="252DE3E4" w:rsidP="252DE3E4">
            <w:pPr>
              <w:pStyle w:val="BodyA"/>
              <w:spacing w:line="276" w:lineRule="auto"/>
              <w:jc w:val="center"/>
              <w:rPr>
                <w:rStyle w:val="NoneA"/>
                <w:rFonts w:ascii="Times New Roman" w:hAnsi="Times New Roman" w:cs="Times New Roman"/>
                <w:color w:val="000000" w:themeColor="text1"/>
              </w:rPr>
            </w:pPr>
            <w:r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Pr>
          <w:p w14:paraId="27216E52" w14:textId="0258DFF9" w:rsidR="00D4323D" w:rsidRPr="00FE4CD2" w:rsidRDefault="669F53B3" w:rsidP="006061E7">
            <w:pPr>
              <w:pStyle w:val="BodyA"/>
              <w:numPr>
                <w:ilvl w:val="0"/>
                <w:numId w:val="38"/>
              </w:numPr>
              <w:spacing w:line="276" w:lineRule="auto"/>
              <w:rPr>
                <w:rStyle w:val="NoneA"/>
                <w:rFonts w:ascii="Times New Roman" w:hAnsi="Times New Roman" w:cs="Times New Roman"/>
                <w:color w:val="000000" w:themeColor="text1"/>
              </w:rPr>
            </w:pPr>
            <w:r w:rsidRPr="669F53B3">
              <w:rPr>
                <w:rStyle w:val="NoneA"/>
                <w:rFonts w:ascii="Times New Roman" w:hAnsi="Times New Roman" w:cs="Times New Roman"/>
                <w:color w:val="000000" w:themeColor="text1"/>
              </w:rPr>
              <w:t>Reflection 4 Assignment on Canvas Due by November 4 at 11:59 p.m.</w:t>
            </w:r>
          </w:p>
          <w:p w14:paraId="3BA9CF67" w14:textId="492D5528" w:rsidR="00D4323D" w:rsidRPr="00FE4CD2" w:rsidRDefault="00D4323D" w:rsidP="006061E7">
            <w:pPr>
              <w:pStyle w:val="BodyA"/>
              <w:numPr>
                <w:ilvl w:val="0"/>
                <w:numId w:val="38"/>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3C212472">
        <w:trPr>
          <w:trHeight w:val="350"/>
        </w:trPr>
        <w:tc>
          <w:tcPr>
            <w:tcW w:w="1350" w:type="dxa"/>
            <w:shd w:val="clear" w:color="auto" w:fill="FFFFFF" w:themeFill="background1"/>
          </w:tcPr>
          <w:p w14:paraId="5B229C96" w14:textId="1844F5E0" w:rsidR="00D4323D" w:rsidRPr="008C260F" w:rsidRDefault="75A29DA8" w:rsidP="00D4323D">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1/05</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64F5481D" w:rsidR="00962230" w:rsidRPr="00FE4CD2" w:rsidRDefault="00962230" w:rsidP="00D77F5F">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14:paraId="38998231" w14:textId="29B3CA07" w:rsidR="006F1C64" w:rsidRPr="00FE4CD2" w:rsidRDefault="75A29DA8" w:rsidP="00ED03EA">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Barriers and Facilitators Discussion Post Due by November 11 at 11:59 p.m.</w:t>
            </w:r>
          </w:p>
        </w:tc>
      </w:tr>
      <w:tr w:rsidR="004F494F" w:rsidRPr="00FE4CD2" w14:paraId="0D62768A" w14:textId="77777777" w:rsidTr="3C212472">
        <w:trPr>
          <w:trHeight w:val="350"/>
        </w:trPr>
        <w:tc>
          <w:tcPr>
            <w:tcW w:w="1350" w:type="dxa"/>
            <w:shd w:val="clear" w:color="auto" w:fill="DBDBDB" w:themeFill="text2" w:themeFillTint="66"/>
          </w:tcPr>
          <w:p w14:paraId="109C1678" w14:textId="45EAE9B5" w:rsidR="004F494F" w:rsidRPr="008C260F" w:rsidRDefault="75A29DA8" w:rsidP="004F494F">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1/12</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365228A2" w:rsidR="004F494F"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Goal Planning Discussion Post Due by November 18 at 11:59 p.m.</w:t>
            </w:r>
          </w:p>
        </w:tc>
      </w:tr>
      <w:tr w:rsidR="004F494F" w:rsidRPr="00FE4CD2" w14:paraId="180D7035" w14:textId="77777777" w:rsidTr="3C212472">
        <w:trPr>
          <w:trHeight w:val="368"/>
        </w:trPr>
        <w:tc>
          <w:tcPr>
            <w:tcW w:w="1350" w:type="dxa"/>
            <w:shd w:val="clear" w:color="auto" w:fill="FFFFFF" w:themeFill="background1"/>
          </w:tcPr>
          <w:p w14:paraId="5F5556BB" w14:textId="641A0798" w:rsidR="004F494F"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lastRenderedPageBreak/>
              <w:t>11/19</w:t>
            </w:r>
          </w:p>
        </w:tc>
        <w:tc>
          <w:tcPr>
            <w:tcW w:w="5940" w:type="dxa"/>
            <w:gridSpan w:val="2"/>
            <w:shd w:val="clear" w:color="auto" w:fill="FFFFFF" w:themeFill="background1"/>
          </w:tcPr>
          <w:p w14:paraId="58F29117" w14:textId="74994216" w:rsidR="40C49966" w:rsidRDefault="40C49966" w:rsidP="40C49966">
            <w:pPr>
              <w:pStyle w:val="BodyA"/>
              <w:spacing w:line="276" w:lineRule="auto"/>
              <w:jc w:val="center"/>
            </w:pPr>
            <w:r w:rsidRPr="40C49966">
              <w:rPr>
                <w:rStyle w:val="NoneA"/>
                <w:rFonts w:ascii="Times New Roman" w:hAnsi="Times New Roman" w:cs="Times New Roman"/>
                <w:color w:val="000000" w:themeColor="text1"/>
              </w:rPr>
              <w:t>Be the Difference</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56764E79" w:rsidR="004F494F" w:rsidRPr="00FE4CD2" w:rsidRDefault="75A29DA8" w:rsidP="006061E7">
            <w:pPr>
              <w:pStyle w:val="BodyA"/>
              <w:numPr>
                <w:ilvl w:val="0"/>
                <w:numId w:val="38"/>
              </w:numPr>
              <w:spacing w:line="276" w:lineRule="auto"/>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 xml:space="preserve">Be the Difference Scenario reflection and Resume Upload to Canvas Due by December 2 at 11:59 p.m. </w:t>
            </w:r>
          </w:p>
        </w:tc>
      </w:tr>
      <w:tr w:rsidR="004F494F" w:rsidRPr="00FE4CD2" w14:paraId="05138AB2" w14:textId="77777777" w:rsidTr="3C212472">
        <w:trPr>
          <w:trHeight w:val="440"/>
        </w:trPr>
        <w:tc>
          <w:tcPr>
            <w:tcW w:w="1350" w:type="dxa"/>
            <w:shd w:val="clear" w:color="auto" w:fill="DCDCDC" w:themeFill="background2" w:themeFillTint="33"/>
          </w:tcPr>
          <w:p w14:paraId="64033026" w14:textId="27F90400" w:rsidR="004F494F" w:rsidRPr="008C260F" w:rsidRDefault="75A29DA8" w:rsidP="75A29DA8">
            <w:pPr>
              <w:pStyle w:val="BodyA"/>
              <w:spacing w:line="276" w:lineRule="auto"/>
              <w:jc w:val="center"/>
              <w:rPr>
                <w:rStyle w:val="NoneA"/>
                <w:rFonts w:ascii="Times New Roman" w:hAnsi="Times New Roman" w:cs="Times New Roman"/>
                <w:color w:val="000000" w:themeColor="text1"/>
              </w:rPr>
            </w:pPr>
            <w:r w:rsidRPr="75A29DA8">
              <w:rPr>
                <w:rStyle w:val="NoneA"/>
                <w:rFonts w:ascii="Times New Roman" w:hAnsi="Times New Roman" w:cs="Times New Roman"/>
                <w:color w:val="000000" w:themeColor="text1"/>
              </w:rPr>
              <w:t>12/03</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683FA7FD" w14:textId="6C8D4827" w:rsidR="00594943"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Peer Mentor Philosophy by December 9 at 11:59 p.m.</w:t>
            </w:r>
          </w:p>
          <w:p w14:paraId="758C7AA7" w14:textId="795A0E6E" w:rsidR="004F494F" w:rsidRPr="00FE4CD2"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Post Test on Canvas Due by December 9 at 11:59 p.m.</w:t>
            </w:r>
          </w:p>
          <w:p w14:paraId="7D216458" w14:textId="30D5378B" w:rsidR="004F494F" w:rsidRPr="00FE4CD2" w:rsidRDefault="3C212472" w:rsidP="006061E7">
            <w:pPr>
              <w:pStyle w:val="BodyA"/>
              <w:numPr>
                <w:ilvl w:val="0"/>
                <w:numId w:val="38"/>
              </w:numPr>
              <w:spacing w:line="276" w:lineRule="auto"/>
              <w:rPr>
                <w:rStyle w:val="NoneA"/>
                <w:rFonts w:ascii="Times New Roman" w:hAnsi="Times New Roman" w:cs="Times New Roman"/>
                <w:color w:val="000000" w:themeColor="text1"/>
              </w:rPr>
            </w:pPr>
            <w:r w:rsidRPr="3C212472">
              <w:rPr>
                <w:rStyle w:val="NoneA"/>
                <w:rFonts w:ascii="Times New Roman" w:hAnsi="Times New Roman" w:cs="Times New Roman"/>
                <w:color w:val="000000" w:themeColor="text1"/>
              </w:rPr>
              <w:t>Mock Peer Mentor Video Due by December 9 at 11:59 p.m.</w:t>
            </w:r>
          </w:p>
        </w:tc>
      </w:tr>
    </w:tbl>
    <w:p w14:paraId="21027768" w14:textId="777777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6ABA6B9" w14:textId="11C02DA3" w:rsidR="00757CA0" w:rsidRPr="00602C86" w:rsidRDefault="6B21D212" w:rsidP="6B21D212">
      <w:pPr>
        <w:pStyle w:val="BodyA"/>
        <w:numPr>
          <w:ilvl w:val="0"/>
          <w:numId w:val="12"/>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6B21D212">
        <w:trPr>
          <w:jc w:val="center"/>
        </w:trPr>
        <w:tc>
          <w:tcPr>
            <w:tcW w:w="3001" w:type="dxa"/>
            <w:shd w:val="clear" w:color="auto" w:fill="002060"/>
          </w:tcPr>
          <w:p w14:paraId="3A36D59C" w14:textId="74C94742"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64AD919E" w14:textId="571FC896"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D0581" w:rsidRPr="00602C86" w14:paraId="4AC9E3DA" w14:textId="77777777" w:rsidTr="6B21D212">
        <w:trPr>
          <w:jc w:val="center"/>
        </w:trPr>
        <w:tc>
          <w:tcPr>
            <w:tcW w:w="3001" w:type="dxa"/>
          </w:tcPr>
          <w:p w14:paraId="0CAF4279" w14:textId="17811D0A"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3A95CCD0" w14:textId="092341F5"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D0581" w:rsidRPr="00602C86" w14:paraId="01D334AF" w14:textId="77777777" w:rsidTr="6B21D212">
        <w:trPr>
          <w:jc w:val="center"/>
        </w:trPr>
        <w:tc>
          <w:tcPr>
            <w:tcW w:w="3001" w:type="dxa"/>
          </w:tcPr>
          <w:p w14:paraId="3E3709AC" w14:textId="100965B3"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607ADF67" w14:textId="3B8A1C6B"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D0581" w:rsidRPr="00602C86" w14:paraId="42510972" w14:textId="77777777" w:rsidTr="6B21D212">
        <w:trPr>
          <w:jc w:val="center"/>
        </w:trPr>
        <w:tc>
          <w:tcPr>
            <w:tcW w:w="3001" w:type="dxa"/>
          </w:tcPr>
          <w:p w14:paraId="1E98CE34" w14:textId="2AF63412"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672B764F" w14:textId="0E18173A"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203D9402" w:rsidRPr="00602C86" w14:paraId="5630C327" w14:textId="77777777" w:rsidTr="6B21D212">
        <w:trPr>
          <w:jc w:val="center"/>
        </w:trPr>
        <w:tc>
          <w:tcPr>
            <w:tcW w:w="3001" w:type="dxa"/>
          </w:tcPr>
          <w:p w14:paraId="203CC970" w14:textId="26591192"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022AB3F2" w14:textId="2E86F8EB"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203D9402" w:rsidRPr="00602C86" w14:paraId="23109D05" w14:textId="77777777" w:rsidTr="6B21D212">
        <w:trPr>
          <w:jc w:val="center"/>
        </w:trPr>
        <w:tc>
          <w:tcPr>
            <w:tcW w:w="3001" w:type="dxa"/>
          </w:tcPr>
          <w:p w14:paraId="048357C7" w14:textId="3C397118"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28009261" w14:textId="3B0EC753"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D0581" w:rsidRPr="00602C86" w14:paraId="4ECAE7AC" w14:textId="77777777" w:rsidTr="6B21D212">
        <w:trPr>
          <w:jc w:val="center"/>
        </w:trPr>
        <w:tc>
          <w:tcPr>
            <w:tcW w:w="3001" w:type="dxa"/>
          </w:tcPr>
          <w:p w14:paraId="39E439B9" w14:textId="2BB815BE"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038749D9" w14:textId="76E8607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D0581" w:rsidRPr="00602C86" w14:paraId="7A0D2553" w14:textId="77777777" w:rsidTr="6B21D212">
        <w:trPr>
          <w:jc w:val="center"/>
        </w:trPr>
        <w:tc>
          <w:tcPr>
            <w:tcW w:w="3001" w:type="dxa"/>
          </w:tcPr>
          <w:p w14:paraId="592688C6" w14:textId="0ADACC26"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365A0539" w14:textId="1B3E3810"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D0581" w:rsidRPr="00602C86" w14:paraId="79C9AAB7" w14:textId="77777777" w:rsidTr="6B21D212">
        <w:trPr>
          <w:jc w:val="center"/>
        </w:trPr>
        <w:tc>
          <w:tcPr>
            <w:tcW w:w="3001" w:type="dxa"/>
          </w:tcPr>
          <w:p w14:paraId="655DD7E9" w14:textId="1BBB4028"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5C310219" w14:textId="7999049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D0581" w:rsidRPr="00602C86" w14:paraId="4999367F" w14:textId="77777777" w:rsidTr="6B21D212">
        <w:trPr>
          <w:jc w:val="center"/>
        </w:trPr>
        <w:tc>
          <w:tcPr>
            <w:tcW w:w="3001" w:type="dxa"/>
          </w:tcPr>
          <w:p w14:paraId="48A736B3" w14:textId="6FB80AB4"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51EA538F" w14:textId="13BD33AF"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410266" w:rsidRPr="00602C86" w14:paraId="1BF18E9C" w14:textId="77777777" w:rsidTr="6B21D212">
        <w:trPr>
          <w:jc w:val="center"/>
        </w:trPr>
        <w:tc>
          <w:tcPr>
            <w:tcW w:w="3001" w:type="dxa"/>
          </w:tcPr>
          <w:p w14:paraId="07D22981" w14:textId="751EA8FC" w:rsidR="00410266"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248EF8F5" w14:textId="7E05B37A" w:rsidR="00410266"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2A63B2" w:rsidRPr="00602C86" w14:paraId="1D5CCEA4" w14:textId="77777777" w:rsidTr="6B21D212">
        <w:trPr>
          <w:jc w:val="center"/>
        </w:trPr>
        <w:tc>
          <w:tcPr>
            <w:tcW w:w="6006" w:type="dxa"/>
            <w:gridSpan w:val="2"/>
          </w:tcPr>
          <w:p w14:paraId="0FA19A36" w14:textId="08D434F7"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45A5D153" w14:textId="06838158"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055C307A" w14:textId="446B799D"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3CBC6B32" w14:textId="6A254DEE"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4E3333F3" w14:textId="342B91C2"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3227EE29" w14:textId="77777777" w:rsidR="00757CA0" w:rsidRPr="00602C86" w:rsidRDefault="00757CA0" w:rsidP="6B21D212">
      <w:pPr>
        <w:pStyle w:val="BodyA"/>
        <w:ind w:left="360"/>
        <w:jc w:val="both"/>
        <w:rPr>
          <w:rStyle w:val="NoneA"/>
          <w:rFonts w:eastAsia="Times New Roman" w:cs="Times New Roman"/>
          <w:b/>
          <w:bCs/>
          <w:color w:val="000000" w:themeColor="text1"/>
        </w:rPr>
      </w:pPr>
    </w:p>
    <w:p w14:paraId="40E8648D" w14:textId="1EA3F6F2"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3E0209B6" w14:textId="7A53E685"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2C86" w:rsidRDefault="00757CA0" w:rsidP="6B21D212">
      <w:pPr>
        <w:pStyle w:val="BodyA"/>
        <w:tabs>
          <w:tab w:val="left" w:pos="360"/>
        </w:tabs>
        <w:jc w:val="both"/>
        <w:rPr>
          <w:rFonts w:eastAsia="Times New Roman" w:cs="Times New Roman"/>
          <w:color w:val="auto"/>
        </w:rPr>
      </w:pPr>
    </w:p>
    <w:p w14:paraId="2FD3ABEE" w14:textId="3726E374"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Default="6C1B351F" w:rsidP="6B21D212">
      <w:pPr>
        <w:pStyle w:val="BodyA"/>
        <w:tabs>
          <w:tab w:val="left" w:pos="360"/>
        </w:tabs>
        <w:jc w:val="both"/>
        <w:rPr>
          <w:rFonts w:eastAsia="Times New Roman" w:cs="Times New Roman"/>
          <w:color w:val="auto"/>
        </w:rPr>
      </w:pPr>
    </w:p>
    <w:p w14:paraId="6B056283" w14:textId="28A97E69" w:rsidR="5EA86141" w:rsidRDefault="6B21D212" w:rsidP="6B21D212">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w:t>
      </w:r>
      <w:r w:rsidRPr="6B21D212">
        <w:rPr>
          <w:rFonts w:eastAsia="Times New Roman" w:cs="Times New Roman"/>
          <w:color w:val="auto"/>
        </w:rPr>
        <w:lastRenderedPageBreak/>
        <w:t xml:space="preserve">in this syllabus. If AI is used and not properly disclosed, students will receive a minimum of 10 points deducted from their score </w:t>
      </w:r>
    </w:p>
    <w:p w14:paraId="43AD6F8D" w14:textId="7DACFA06" w:rsidR="00757CA0" w:rsidRPr="00602C86" w:rsidRDefault="00757CA0" w:rsidP="6B21D212">
      <w:pPr>
        <w:pStyle w:val="BodyA"/>
        <w:tabs>
          <w:tab w:val="left" w:pos="360"/>
        </w:tabs>
        <w:jc w:val="both"/>
        <w:rPr>
          <w:rFonts w:eastAsia="Times New Roman" w:cs="Times New Roman"/>
          <w:color w:val="auto"/>
        </w:rPr>
      </w:pPr>
    </w:p>
    <w:p w14:paraId="7E1B914E" w14:textId="6606BC1C"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2C86" w:rsidRDefault="00757CA0" w:rsidP="6B21D212">
      <w:pPr>
        <w:pStyle w:val="BodyA"/>
        <w:tabs>
          <w:tab w:val="left" w:pos="360"/>
        </w:tabs>
        <w:jc w:val="both"/>
        <w:rPr>
          <w:rFonts w:eastAsia="Times New Roman" w:cs="Times New Roman"/>
          <w:color w:val="000000" w:themeColor="text1"/>
        </w:rPr>
      </w:pPr>
    </w:p>
    <w:p w14:paraId="17AFEFEF" w14:textId="2B6B7E3A"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2: </w:t>
      </w:r>
      <w:r w:rsidRPr="6B21D212">
        <w:rPr>
          <w:rFonts w:eastAsia="Times New Roman" w:cs="Times New Roman"/>
          <w:color w:val="auto"/>
        </w:rPr>
        <w:t xml:space="preserve">This reflection assignment calls for students to reflect on the topic of ableism. </w:t>
      </w:r>
    </w:p>
    <w:p w14:paraId="50828E12" w14:textId="77777777" w:rsidR="002A63B2" w:rsidRPr="00602C86" w:rsidRDefault="002A63B2" w:rsidP="6B21D212">
      <w:pPr>
        <w:pStyle w:val="BodyA"/>
        <w:tabs>
          <w:tab w:val="left" w:pos="360"/>
        </w:tabs>
        <w:jc w:val="both"/>
        <w:rPr>
          <w:rFonts w:eastAsia="Times New Roman" w:cs="Times New Roman"/>
          <w:b/>
          <w:bCs/>
          <w:color w:val="auto"/>
        </w:rPr>
      </w:pPr>
    </w:p>
    <w:p w14:paraId="5F053ACB" w14:textId="55D63ACE"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488D842C" w14:textId="77777777" w:rsidR="002A63B2" w:rsidRPr="00602C86" w:rsidRDefault="002A63B2" w:rsidP="6B21D212">
      <w:pPr>
        <w:pStyle w:val="BodyA"/>
        <w:tabs>
          <w:tab w:val="left" w:pos="360"/>
        </w:tabs>
        <w:jc w:val="both"/>
        <w:rPr>
          <w:rFonts w:eastAsia="Times New Roman" w:cs="Times New Roman"/>
          <w:b/>
          <w:bCs/>
          <w:color w:val="auto"/>
        </w:rPr>
      </w:pPr>
    </w:p>
    <w:p w14:paraId="61DD5E6E" w14:textId="169AD278" w:rsidR="00757CA0" w:rsidRPr="00602C86" w:rsidRDefault="6B21D212" w:rsidP="6B21D212">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Default="20BE64BA" w:rsidP="6B21D212">
      <w:pPr>
        <w:pStyle w:val="BodyA"/>
        <w:tabs>
          <w:tab w:val="left" w:pos="360"/>
        </w:tabs>
        <w:jc w:val="both"/>
        <w:rPr>
          <w:rFonts w:eastAsia="Times New Roman" w:cs="Times New Roman"/>
          <w:color w:val="auto"/>
        </w:rPr>
      </w:pPr>
    </w:p>
    <w:p w14:paraId="0755DBD6" w14:textId="60A54556" w:rsidR="20BE64BA" w:rsidRDefault="6B21D212" w:rsidP="6B21D212">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14:paraId="515F7A9A" w14:textId="4C891312" w:rsidR="00757CA0" w:rsidRPr="00602C86" w:rsidRDefault="00757CA0" w:rsidP="6B21D212">
      <w:pPr>
        <w:pStyle w:val="BodyA"/>
        <w:tabs>
          <w:tab w:val="left" w:pos="360"/>
        </w:tabs>
        <w:jc w:val="both"/>
        <w:rPr>
          <w:rFonts w:eastAsia="Times New Roman" w:cs="Times New Roman"/>
          <w:b/>
          <w:bCs/>
          <w:color w:val="auto"/>
        </w:rPr>
      </w:pPr>
    </w:p>
    <w:p w14:paraId="41AD6C56" w14:textId="126EE99F" w:rsidR="00B61667"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6FF8E7F9" w14:textId="249CCD25"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2E76BAD7" w14:textId="68EB3F42"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14:paraId="23E6B2A7" w14:textId="2607021C" w:rsidR="00B61667" w:rsidRPr="00602C86" w:rsidRDefault="6B21D212" w:rsidP="6B21D212">
      <w:pPr>
        <w:pStyle w:val="BodyA"/>
        <w:numPr>
          <w:ilvl w:val="1"/>
          <w:numId w:val="40"/>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75E8A125" w14:textId="77777777" w:rsidR="00B61667" w:rsidRPr="00602C86" w:rsidRDefault="00B61667" w:rsidP="6B21D212">
      <w:pPr>
        <w:pStyle w:val="BodyA"/>
        <w:tabs>
          <w:tab w:val="left" w:pos="360"/>
        </w:tabs>
        <w:ind w:left="1080"/>
        <w:jc w:val="both"/>
        <w:rPr>
          <w:rFonts w:eastAsia="Times New Roman" w:cs="Times New Roman"/>
          <w:color w:val="auto"/>
        </w:rPr>
      </w:pPr>
    </w:p>
    <w:p w14:paraId="75811262" w14:textId="37EEC246"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6B21D212">
      <w:pPr>
        <w:pStyle w:val="BodyA"/>
        <w:tabs>
          <w:tab w:val="left" w:pos="360"/>
        </w:tabs>
        <w:jc w:val="both"/>
        <w:rPr>
          <w:rFonts w:eastAsia="Times New Roman" w:cs="Times New Roman"/>
          <w:color w:val="auto"/>
        </w:rPr>
      </w:pPr>
    </w:p>
    <w:p w14:paraId="37682821" w14:textId="77632321"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2C86" w:rsidRDefault="00757CA0" w:rsidP="6B21D212">
      <w:pPr>
        <w:pStyle w:val="BodyA"/>
        <w:tabs>
          <w:tab w:val="left" w:pos="360"/>
        </w:tabs>
        <w:jc w:val="both"/>
        <w:rPr>
          <w:rFonts w:eastAsia="Times New Roman" w:cs="Times New Roman"/>
          <w:b/>
          <w:bCs/>
          <w:color w:val="auto"/>
        </w:rPr>
      </w:pPr>
    </w:p>
    <w:p w14:paraId="21C9E0D1" w14:textId="41F93DDD" w:rsidR="00757CA0" w:rsidRPr="00602C86" w:rsidRDefault="6B21D212" w:rsidP="6B21D212">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w:t>
      </w:r>
      <w:proofErr w:type="gramStart"/>
      <w:r w:rsidRPr="6B21D212">
        <w:rPr>
          <w:rFonts w:eastAsia="Times New Roman"/>
        </w:rPr>
        <w:t>take action</w:t>
      </w:r>
      <w:proofErr w:type="gramEnd"/>
      <w:r w:rsidRPr="6B21D212">
        <w:rPr>
          <w:rFonts w:eastAsia="Times New Roman"/>
        </w:rPr>
        <w:t xml:space="preserve"> in harmful and dangerous situations. Through presentations, and continuing education, Auburn University will Be the Difference. </w:t>
      </w:r>
    </w:p>
    <w:p w14:paraId="2A2AA458" w14:textId="1F086C1B" w:rsidR="00757CA0" w:rsidRPr="00602C86" w:rsidRDefault="6B21D212" w:rsidP="6B21D212">
      <w:pPr>
        <w:rPr>
          <w:rFonts w:eastAsia="Times New Roman"/>
        </w:rPr>
      </w:pPr>
      <w:r w:rsidRPr="6B21D212">
        <w:rPr>
          <w:rFonts w:eastAsia="Times New Roman"/>
        </w:rPr>
        <w:t xml:space="preserve">The program goals are: </w:t>
      </w:r>
    </w:p>
    <w:p w14:paraId="5219D5F2" w14:textId="385FDE6E" w:rsidR="00757CA0" w:rsidRPr="00602C86" w:rsidRDefault="6B21D212" w:rsidP="6B21D212">
      <w:pPr>
        <w:pStyle w:val="ListParagraph"/>
        <w:numPr>
          <w:ilvl w:val="0"/>
          <w:numId w:val="2"/>
        </w:numPr>
        <w:rPr>
          <w:color w:val="000000" w:themeColor="text1"/>
        </w:rPr>
      </w:pPr>
      <w:r w:rsidRPr="6B21D212">
        <w:rPr>
          <w:color w:val="auto"/>
        </w:rPr>
        <w:t xml:space="preserve">To be proactive in recognizing and responding to helping others in a difficult situation. </w:t>
      </w:r>
    </w:p>
    <w:p w14:paraId="18493972" w14:textId="772E048F" w:rsidR="00757CA0" w:rsidRPr="00602C86" w:rsidRDefault="6B21D212" w:rsidP="6B21D212">
      <w:pPr>
        <w:pStyle w:val="ListParagraph"/>
        <w:numPr>
          <w:ilvl w:val="0"/>
          <w:numId w:val="2"/>
        </w:numPr>
        <w:rPr>
          <w:color w:val="000000" w:themeColor="text1"/>
        </w:rPr>
      </w:pPr>
      <w:r w:rsidRPr="6B21D212">
        <w:rPr>
          <w:color w:val="auto"/>
        </w:rPr>
        <w:t>Increase awareness of helping behavior</w:t>
      </w:r>
    </w:p>
    <w:p w14:paraId="6A2F9F73" w14:textId="73BD9F9A" w:rsidR="00757CA0" w:rsidRPr="00602C86" w:rsidRDefault="6B21D212" w:rsidP="6B21D212">
      <w:pPr>
        <w:pStyle w:val="ListParagraph"/>
        <w:numPr>
          <w:ilvl w:val="0"/>
          <w:numId w:val="2"/>
        </w:numPr>
        <w:rPr>
          <w:color w:val="000000" w:themeColor="text1"/>
        </w:rPr>
      </w:pPr>
      <w:r w:rsidRPr="6B21D212">
        <w:rPr>
          <w:color w:val="auto"/>
        </w:rPr>
        <w:t>Increase motivation to help.</w:t>
      </w:r>
    </w:p>
    <w:p w14:paraId="6A61214D" w14:textId="70138652" w:rsidR="00757CA0" w:rsidRPr="00602C86" w:rsidRDefault="6B21D212" w:rsidP="6B21D212">
      <w:pPr>
        <w:pStyle w:val="ListParagraph"/>
        <w:numPr>
          <w:ilvl w:val="0"/>
          <w:numId w:val="2"/>
        </w:numPr>
        <w:rPr>
          <w:color w:val="000000" w:themeColor="text1"/>
        </w:rPr>
      </w:pPr>
      <w:r w:rsidRPr="6B21D212">
        <w:rPr>
          <w:color w:val="auto"/>
        </w:rPr>
        <w:t xml:space="preserve">Develop skills and strategies to empower individuals when responding to concerns.  </w:t>
      </w:r>
    </w:p>
    <w:p w14:paraId="78D71DBE" w14:textId="142405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B6D29C7" w14:textId="205387F7" w:rsidR="00757CA0" w:rsidRPr="00602C86" w:rsidRDefault="6B21D212" w:rsidP="6B21D212">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2C86" w:rsidRDefault="00757CA0" w:rsidP="6B21D212">
      <w:pPr>
        <w:rPr>
          <w:rFonts w:eastAsia="Times New Roman"/>
        </w:rPr>
      </w:pPr>
    </w:p>
    <w:p w14:paraId="4836B8B0" w14:textId="44074E36" w:rsidR="00757CA0" w:rsidRPr="00602C86" w:rsidRDefault="6B21D212" w:rsidP="6B21D212">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14:paraId="7B0F66EB" w14:textId="77CA5E1B" w:rsidR="00757CA0" w:rsidRPr="00602C86" w:rsidRDefault="00757CA0" w:rsidP="6B21D212">
      <w:pPr>
        <w:rPr>
          <w:rFonts w:eastAsia="Times New Roman"/>
          <w:b/>
          <w:bCs/>
        </w:rPr>
      </w:pPr>
    </w:p>
    <w:p w14:paraId="22D0D3FC" w14:textId="32DC7B8E" w:rsidR="00757CA0" w:rsidRPr="00602C86" w:rsidRDefault="6B21D212" w:rsidP="6B21D212">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6B21D212">
      <w:pPr>
        <w:rPr>
          <w:rFonts w:eastAsia="Times New Roman"/>
          <w:b/>
          <w:bCs/>
        </w:rPr>
      </w:pPr>
    </w:p>
    <w:p w14:paraId="05EF104D" w14:textId="32AA98A6" w:rsidR="00757CA0" w:rsidRPr="00602C86" w:rsidRDefault="6B21D212" w:rsidP="6B21D212">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2C86" w:rsidRDefault="00757CA0" w:rsidP="6B21D212">
      <w:pPr>
        <w:pStyle w:val="BodyA"/>
        <w:tabs>
          <w:tab w:val="left" w:pos="360"/>
        </w:tabs>
        <w:ind w:left="360"/>
        <w:jc w:val="both"/>
        <w:rPr>
          <w:rStyle w:val="NoneA"/>
          <w:rFonts w:eastAsia="Times New Roman" w:cs="Times New Roman"/>
          <w:color w:val="000000" w:themeColor="text1"/>
        </w:rPr>
      </w:pPr>
    </w:p>
    <w:p w14:paraId="374FEF63" w14:textId="77777777"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109F8701" w14:textId="77777777" w:rsidR="00757CA0" w:rsidRPr="00602C86" w:rsidRDefault="00757CA0" w:rsidP="6B21D212">
      <w:pPr>
        <w:pStyle w:val="BodyA"/>
        <w:ind w:left="1145"/>
        <w:jc w:val="both"/>
        <w:rPr>
          <w:rFonts w:eastAsia="Times New Roman" w:cs="Times New Roman"/>
          <w:color w:val="000000" w:themeColor="text1"/>
        </w:rPr>
      </w:pPr>
      <w:bookmarkStart w:id="0" w:name="_Hlk515266495"/>
    </w:p>
    <w:p w14:paraId="530AE344" w14:textId="77777777" w:rsidR="00757CA0" w:rsidRPr="00602C86" w:rsidRDefault="6B21D212" w:rsidP="6B21D212">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rsidP="6B21D212">
      <w:pPr>
        <w:pStyle w:val="ListParagraph"/>
        <w:ind w:left="0"/>
        <w:rPr>
          <w:color w:val="000000" w:themeColor="text1"/>
        </w:rPr>
      </w:pPr>
    </w:p>
    <w:p w14:paraId="77F744FA" w14:textId="77777777" w:rsidR="00757CA0" w:rsidRPr="00602C86" w:rsidRDefault="6B21D212" w:rsidP="6B21D212">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2C86" w:rsidRDefault="00757CA0" w:rsidP="6B21D212">
      <w:pPr>
        <w:pStyle w:val="ListParagraph"/>
        <w:ind w:left="1800"/>
        <w:rPr>
          <w:color w:val="000000" w:themeColor="text1"/>
        </w:rPr>
      </w:pPr>
    </w:p>
    <w:p w14:paraId="7179F88C"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w:t>
      </w:r>
      <w:r w:rsidRPr="6B21D212">
        <w:rPr>
          <w:rStyle w:val="NoneA"/>
          <w:color w:val="000000" w:themeColor="text1"/>
          <w:shd w:val="clear" w:color="auto" w:fill="FFFFFF"/>
        </w:rPr>
        <w:lastRenderedPageBreak/>
        <w:t>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9" w:history="1">
        <w:r w:rsidRPr="6B21D212">
          <w:rPr>
            <w:rStyle w:val="Hyperlink1"/>
            <w:color w:val="000000" w:themeColor="text1"/>
            <w:sz w:val="24"/>
            <w:szCs w:val="24"/>
          </w:rPr>
          <w:t>Student Policy eHandbook</w:t>
        </w:r>
      </w:hyperlink>
      <w:r w:rsidRPr="6B21D212">
        <w:rPr>
          <w:rStyle w:val="NoneA"/>
          <w:color w:val="000000" w:themeColor="text1"/>
          <w:shd w:val="clear" w:color="auto" w:fill="FFFFFF"/>
        </w:rPr>
        <w:t> for more information on excused absences (</w:t>
      </w:r>
      <w:hyperlink r:id="rId10"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6F4116E1" w14:textId="77777777" w:rsidR="00757CA0" w:rsidRPr="00602C86" w:rsidRDefault="00757CA0" w:rsidP="6B21D212">
      <w:pPr>
        <w:pStyle w:val="ListParagraph"/>
        <w:ind w:left="1800"/>
        <w:rPr>
          <w:color w:val="000000" w:themeColor="text1"/>
        </w:rPr>
      </w:pPr>
    </w:p>
    <w:p w14:paraId="2F17B80A" w14:textId="109CAA2A" w:rsidR="00757CA0" w:rsidRPr="00602C86" w:rsidRDefault="00C20373" w:rsidP="6B21D212">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00AD215B" w:rsidRPr="6B21D212">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00AD215B" w:rsidRPr="6B21D212">
        <w:rPr>
          <w:rStyle w:val="NoneA"/>
          <w:color w:val="000000" w:themeColor="text1"/>
          <w:shd w:val="clear" w:color="auto" w:fill="FFFFFF"/>
        </w:rPr>
        <w:t>examinations</w:t>
      </w:r>
      <w:r w:rsidRPr="6B21D212">
        <w:rPr>
          <w:rStyle w:val="NoneA"/>
          <w:color w:val="000000" w:themeColor="text1"/>
          <w:shd w:val="clear" w:color="auto" w:fill="FFFFFF"/>
        </w:rPr>
        <w:t xml:space="preserve"> (</w:t>
      </w:r>
      <w:r w:rsidR="00AD215B" w:rsidRPr="6B21D212">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6B21D212">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6B21D212">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14:paraId="3BFC2CAD" w14:textId="77777777" w:rsidR="00757CA0" w:rsidRPr="00602C86" w:rsidRDefault="00757CA0" w:rsidP="6B21D212">
      <w:pPr>
        <w:pStyle w:val="ListParagraph"/>
        <w:ind w:left="1800"/>
        <w:rPr>
          <w:color w:val="000000" w:themeColor="text1"/>
        </w:rPr>
      </w:pPr>
    </w:p>
    <w:p w14:paraId="544AC8E8" w14:textId="4204F94A" w:rsidR="00757CA0" w:rsidRPr="00602C86" w:rsidRDefault="6B21D212" w:rsidP="6B21D212">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rsidP="6B21D212">
      <w:pPr>
        <w:pStyle w:val="ListParagraph"/>
        <w:rPr>
          <w:rStyle w:val="NoneA"/>
          <w:color w:val="000000" w:themeColor="text1"/>
          <w:shd w:val="clear" w:color="auto" w:fill="FFFFFF"/>
        </w:rPr>
      </w:pPr>
    </w:p>
    <w:p w14:paraId="2867ADFD"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2C86" w:rsidRDefault="6B21D212" w:rsidP="6B21D212">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638E3AD6" w14:textId="53796737" w:rsidR="7A3278A5" w:rsidRPr="00602C86" w:rsidRDefault="6B21D212" w:rsidP="6B21D212">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2C86" w:rsidRDefault="6B21D212" w:rsidP="6B21D212">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59D7E403"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rPr>
        <w:lastRenderedPageBreak/>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1" w:history="1">
        <w:r w:rsidRPr="6B21D212">
          <w:rPr>
            <w:rStyle w:val="Hyperlink3"/>
            <w:color w:val="000000" w:themeColor="text1"/>
            <w:sz w:val="24"/>
            <w:szCs w:val="24"/>
          </w:rPr>
          <w:t xml:space="preserve">Student Policy </w:t>
        </w:r>
        <w:proofErr w:type="spellStart"/>
        <w:r w:rsidRPr="6B21D212">
          <w:rPr>
            <w:rStyle w:val="Hyperlink3"/>
            <w:color w:val="000000" w:themeColor="text1"/>
            <w:sz w:val="24"/>
            <w:szCs w:val="24"/>
          </w:rPr>
          <w:t>eHandbook</w:t>
        </w:r>
        <w:proofErr w:type="spellEnd"/>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rsidP="6B21D212">
      <w:pPr>
        <w:pStyle w:val="ListParagraph"/>
        <w:ind w:left="1800"/>
        <w:rPr>
          <w:color w:val="000000" w:themeColor="text1"/>
        </w:rPr>
      </w:pPr>
    </w:p>
    <w:p w14:paraId="72795840" w14:textId="1A13F819" w:rsidR="00757CA0" w:rsidRPr="00602C86" w:rsidRDefault="6B21D212" w:rsidP="6B21D212">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to allow completion of the course. If this occurs, an addendum to your syllabus and/or course assignments will replace the original materials. </w:t>
      </w:r>
    </w:p>
    <w:p w14:paraId="343B8676" w14:textId="77777777" w:rsidR="00757CA0" w:rsidRPr="00602C86" w:rsidRDefault="00757CA0" w:rsidP="6B21D212">
      <w:pPr>
        <w:pStyle w:val="ListParagraph"/>
        <w:ind w:left="1800"/>
        <w:rPr>
          <w:color w:val="000000" w:themeColor="text1"/>
        </w:rPr>
      </w:pPr>
    </w:p>
    <w:p w14:paraId="6AA23667" w14:textId="77777777" w:rsidR="00757CA0" w:rsidRPr="00602C86" w:rsidRDefault="6B21D212" w:rsidP="6B21D212">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Engage in responsible and ethical professional practices</w:t>
      </w:r>
    </w:p>
    <w:p w14:paraId="72867A6C"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Contribute to collaborative learning communities</w:t>
      </w:r>
    </w:p>
    <w:p w14:paraId="2C137467"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Demonstrate a commitment to diversity</w:t>
      </w:r>
    </w:p>
    <w:p w14:paraId="01654DF1" w14:textId="77777777" w:rsidR="00757CA0" w:rsidRPr="00602C86" w:rsidRDefault="6B21D212" w:rsidP="6B21D212">
      <w:pPr>
        <w:pStyle w:val="ListParagraph"/>
        <w:numPr>
          <w:ilvl w:val="0"/>
          <w:numId w:val="16"/>
        </w:numPr>
        <w:rPr>
          <w:rStyle w:val="NoneA"/>
          <w:color w:val="000000" w:themeColor="text1"/>
        </w:rPr>
      </w:pPr>
      <w:r w:rsidRPr="6B21D212">
        <w:rPr>
          <w:rStyle w:val="NoneA"/>
          <w:color w:val="auto"/>
        </w:rPr>
        <w:t xml:space="preserve">Model and nurture intellectual vitality </w:t>
      </w:r>
      <w:bookmarkEnd w:id="0"/>
    </w:p>
    <w:p w14:paraId="266BC4B5" w14:textId="77777777" w:rsidR="00757CA0" w:rsidRPr="00602C86" w:rsidRDefault="00757CA0" w:rsidP="6B21D212">
      <w:pPr>
        <w:pStyle w:val="BodyA"/>
        <w:ind w:left="360"/>
        <w:rPr>
          <w:rStyle w:val="NoneA"/>
          <w:rFonts w:eastAsia="Times New Roman" w:cs="Times New Roman"/>
          <w:b/>
          <w:bCs/>
          <w:color w:val="000000" w:themeColor="text1"/>
        </w:rPr>
      </w:pPr>
    </w:p>
    <w:p w14:paraId="54AF22FB" w14:textId="38FC44D7"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w:t>
      </w:r>
      <w:proofErr w:type="spellStart"/>
      <w:r w:rsidRPr="6B21D212">
        <w:rPr>
          <w:rFonts w:eastAsia="Times New Roman"/>
        </w:rPr>
        <w:t>auburncares</w:t>
      </w:r>
      <w:proofErr w:type="spellEnd"/>
      <w:r w:rsidRPr="6B21D212">
        <w:rPr>
          <w:rFonts w:eastAsia="Times New Roman"/>
        </w:rPr>
        <w:t>. Auburn Cares will help you navigate any difficult circumstances you may be facing by connecting you with the appropriate resources or services.</w:t>
      </w:r>
    </w:p>
    <w:p w14:paraId="63B1EB61" w14:textId="155FE1B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w:t>
      </w:r>
      <w:proofErr w:type="spellStart"/>
      <w:r w:rsidRPr="6B21D212">
        <w:rPr>
          <w:rFonts w:eastAsia="Times New Roman"/>
        </w:rPr>
        <w:t>scps</w:t>
      </w:r>
      <w:proofErr w:type="spellEnd"/>
      <w:r w:rsidRPr="6B21D212">
        <w:rPr>
          <w:rFonts w:eastAsia="Times New Roman"/>
        </w:rPr>
        <w:t>.</w:t>
      </w:r>
    </w:p>
    <w:p w14:paraId="24AE1258" w14:textId="3FF95420" w:rsidR="00757CA0" w:rsidRDefault="6B21D212" w:rsidP="6B21D212">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w:t>
      </w:r>
      <w:proofErr w:type="gramStart"/>
      <w:r w:rsidRPr="6B21D212">
        <w:rPr>
          <w:rFonts w:eastAsia="Times New Roman" w:cs="Times New Roman"/>
          <w:color w:val="auto"/>
        </w:rPr>
        <w:t>insecurity</w:t>
      </w:r>
      <w:proofErr w:type="gramEnd"/>
      <w:r w:rsidRPr="6B21D212">
        <w:rPr>
          <w:rFonts w:eastAsia="Times New Roman" w:cs="Times New Roman"/>
          <w:color w:val="auto"/>
        </w:rPr>
        <w:t xml:space="preserve"> or an unexpected financial crisis is encouraged to contact Auburn Cares at 334-844-1305 or </w:t>
      </w:r>
      <w:hyperlink r:id="rId12">
        <w:r w:rsidRPr="6B21D212">
          <w:rPr>
            <w:rStyle w:val="Hyperlink"/>
            <w:rFonts w:eastAsia="Times New Roman" w:cs="Times New Roman"/>
            <w:color w:val="auto"/>
          </w:rPr>
          <w:t>auburn.edu/</w:t>
        </w:r>
        <w:proofErr w:type="spellStart"/>
        <w:r w:rsidRPr="6B21D212">
          <w:rPr>
            <w:rStyle w:val="Hyperlink"/>
            <w:rFonts w:eastAsia="Times New Roman" w:cs="Times New Roman"/>
            <w:color w:val="auto"/>
          </w:rPr>
          <w:t>auburncaresLinks</w:t>
        </w:r>
        <w:proofErr w:type="spellEnd"/>
        <w:r w:rsidRPr="6B21D212">
          <w:rPr>
            <w:rStyle w:val="Hyperlink"/>
            <w:rFonts w:eastAsia="Times New Roman" w:cs="Times New Roman"/>
            <w:color w:val="auto"/>
          </w:rPr>
          <w:t xml:space="preserve"> to an external site.</w:t>
        </w:r>
      </w:hyperlink>
      <w:r w:rsidRPr="6B21D212">
        <w:rPr>
          <w:rFonts w:eastAsia="Times New Roman" w:cs="Times New Roman"/>
          <w:color w:val="auto"/>
        </w:rPr>
        <w:t xml:space="preserve"> for resources and support.</w:t>
      </w:r>
    </w:p>
    <w:p w14:paraId="7733BE27" w14:textId="454CA351"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w:t>
      </w:r>
      <w:proofErr w:type="spellStart"/>
      <w:r w:rsidRPr="6B21D212">
        <w:rPr>
          <w:rFonts w:eastAsia="Times New Roman"/>
        </w:rPr>
        <w:t>titleix</w:t>
      </w:r>
      <w:proofErr w:type="spellEnd"/>
      <w:r w:rsidRPr="6B21D212">
        <w:rPr>
          <w:rFonts w:eastAsia="Times New Roman"/>
        </w:rPr>
        <w:t xml:space="preserve">. </w:t>
      </w:r>
    </w:p>
    <w:p w14:paraId="3ECF767C" w14:textId="559430A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w:t>
      </w:r>
      <w:proofErr w:type="spellStart"/>
      <w:r w:rsidRPr="6B21D212">
        <w:rPr>
          <w:rFonts w:eastAsia="Times New Roman"/>
        </w:rPr>
        <w:t>safeharbor</w:t>
      </w:r>
      <w:proofErr w:type="spellEnd"/>
      <w:r w:rsidRPr="6B21D212">
        <w:rPr>
          <w:rFonts w:eastAsia="Times New Roman"/>
        </w:rPr>
        <w:t>.</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693C2F" w14:textId="77777777" w:rsidR="00477289" w:rsidRDefault="00477289">
      <w:r>
        <w:separator/>
      </w:r>
    </w:p>
  </w:endnote>
  <w:endnote w:type="continuationSeparator" w:id="0">
    <w:p w14:paraId="7F6E14E4" w14:textId="77777777" w:rsidR="00477289" w:rsidRDefault="00477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6A6B4" w14:textId="51D7546C" w:rsidR="00757CA0" w:rsidRDefault="7630CE67" w:rsidP="7630CE67">
    <w:pPr>
      <w:pStyle w:val="BodyA"/>
      <w:tabs>
        <w:tab w:val="left" w:pos="5620"/>
      </w:tabs>
      <w:spacing w:line="259" w:lineRule="auto"/>
      <w:ind w:right="180"/>
    </w:pPr>
    <w:r w:rsidRPr="7630CE67">
      <w:rPr>
        <w:rStyle w:val="NoneA"/>
        <w:rFonts w:ascii="Calibri Light" w:eastAsia="Calibri Light" w:hAnsi="Calibri Light" w:cs="Calibri Light"/>
        <w:sz w:val="18"/>
        <w:szCs w:val="18"/>
        <w:lang w:val="da-DK"/>
      </w:rPr>
      <w:t xml:space="preserve">RSED 2000: </w:t>
    </w:r>
    <w:proofErr w:type="spellStart"/>
    <w:r w:rsidRPr="7630CE67">
      <w:rPr>
        <w:rStyle w:val="NoneA"/>
        <w:rFonts w:ascii="Calibri Light" w:eastAsia="Calibri Light" w:hAnsi="Calibri Light" w:cs="Calibri Light"/>
        <w:sz w:val="18"/>
        <w:szCs w:val="18"/>
        <w:lang w:val="da-DK"/>
      </w:rPr>
      <w:t>Disability</w:t>
    </w:r>
    <w:proofErr w:type="spellEnd"/>
    <w:r w:rsidRPr="7630CE67">
      <w:rPr>
        <w:rStyle w:val="NoneA"/>
        <w:rFonts w:ascii="Calibri Light" w:eastAsia="Calibri Light" w:hAnsi="Calibri Light" w:cs="Calibri Light"/>
        <w:sz w:val="18"/>
        <w:szCs w:val="18"/>
        <w:lang w:val="da-DK"/>
      </w:rPr>
      <w:t xml:space="preserve"> </w:t>
    </w:r>
    <w:proofErr w:type="spellStart"/>
    <w:r w:rsidRPr="7630CE67">
      <w:rPr>
        <w:rStyle w:val="NoneA"/>
        <w:rFonts w:ascii="Calibri Light" w:eastAsia="Calibri Light" w:hAnsi="Calibri Light" w:cs="Calibri Light"/>
        <w:sz w:val="18"/>
        <w:szCs w:val="18"/>
        <w:lang w:val="da-DK"/>
      </w:rPr>
      <w:t>Awareness</w:t>
    </w:r>
    <w:proofErr w:type="spellEnd"/>
    <w:r w:rsidRPr="7630CE67">
      <w:rPr>
        <w:rStyle w:val="NoneA"/>
        <w:rFonts w:ascii="Calibri Light" w:eastAsia="Calibri Light" w:hAnsi="Calibri Light" w:cs="Calibri Light"/>
        <w:sz w:val="18"/>
        <w:szCs w:val="18"/>
        <w:lang w:val="da-DK"/>
      </w:rPr>
      <w:t xml:space="preserve"> and </w:t>
    </w:r>
    <w:proofErr w:type="spellStart"/>
    <w:r w:rsidRPr="7630CE67">
      <w:rPr>
        <w:rStyle w:val="NoneA"/>
        <w:rFonts w:ascii="Calibri Light" w:eastAsia="Calibri Light" w:hAnsi="Calibri Light" w:cs="Calibri Light"/>
        <w:sz w:val="18"/>
        <w:szCs w:val="18"/>
        <w:lang w:val="da-DK"/>
      </w:rPr>
      <w:t>Mentorship</w:t>
    </w:r>
    <w:proofErr w:type="spellEnd"/>
    <w:r w:rsidR="00C20373">
      <w:tab/>
    </w:r>
    <w:r w:rsidR="00C20373">
      <w:tab/>
    </w:r>
    <w:r w:rsidR="00C20373">
      <w:tab/>
    </w:r>
    <w:r w:rsidR="00C20373">
      <w:tab/>
    </w:r>
    <w:r w:rsidR="00C20373">
      <w:tab/>
    </w:r>
    <w:r w:rsidRPr="7630CE67">
      <w:rPr>
        <w:rStyle w:val="NoneA"/>
        <w:rFonts w:ascii="Calibri Light" w:eastAsia="Calibri Light" w:hAnsi="Calibri Light" w:cs="Calibri Light"/>
        <w:sz w:val="18"/>
        <w:szCs w:val="18"/>
        <w:lang w:val="da-DK"/>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DB6894" w14:textId="77777777" w:rsidR="00477289" w:rsidRDefault="00477289">
      <w:r>
        <w:separator/>
      </w:r>
    </w:p>
  </w:footnote>
  <w:footnote w:type="continuationSeparator" w:id="0">
    <w:p w14:paraId="5EA0B738" w14:textId="77777777" w:rsidR="00477289" w:rsidRDefault="00477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A794E"/>
    <w:multiLevelType w:val="hybridMultilevel"/>
    <w:tmpl w:val="DD3E34CA"/>
    <w:lvl w:ilvl="0" w:tplc="957A02CE">
      <w:start w:val="1"/>
      <w:numFmt w:val="bullet"/>
      <w:lvlText w:val=""/>
      <w:lvlJc w:val="left"/>
      <w:pPr>
        <w:ind w:left="360" w:hanging="360"/>
      </w:pPr>
      <w:rPr>
        <w:rFonts w:ascii="Symbol" w:hAnsi="Symbol" w:hint="default"/>
      </w:rPr>
    </w:lvl>
    <w:lvl w:ilvl="1" w:tplc="F718F8E6">
      <w:start w:val="1"/>
      <w:numFmt w:val="bullet"/>
      <w:lvlText w:val="o"/>
      <w:lvlJc w:val="left"/>
      <w:pPr>
        <w:ind w:left="1080" w:hanging="360"/>
      </w:pPr>
      <w:rPr>
        <w:rFonts w:ascii="Courier New" w:hAnsi="Courier New" w:hint="default"/>
      </w:rPr>
    </w:lvl>
    <w:lvl w:ilvl="2" w:tplc="4BC4EC70">
      <w:start w:val="1"/>
      <w:numFmt w:val="bullet"/>
      <w:lvlText w:val=""/>
      <w:lvlJc w:val="left"/>
      <w:pPr>
        <w:ind w:left="1800" w:hanging="360"/>
      </w:pPr>
      <w:rPr>
        <w:rFonts w:ascii="Wingdings" w:hAnsi="Wingdings" w:hint="default"/>
      </w:rPr>
    </w:lvl>
    <w:lvl w:ilvl="3" w:tplc="250236DE">
      <w:start w:val="1"/>
      <w:numFmt w:val="bullet"/>
      <w:lvlText w:val=""/>
      <w:lvlJc w:val="left"/>
      <w:pPr>
        <w:ind w:left="2520" w:hanging="360"/>
      </w:pPr>
      <w:rPr>
        <w:rFonts w:ascii="Symbol" w:hAnsi="Symbol" w:hint="default"/>
      </w:rPr>
    </w:lvl>
    <w:lvl w:ilvl="4" w:tplc="336865DC">
      <w:start w:val="1"/>
      <w:numFmt w:val="bullet"/>
      <w:lvlText w:val="o"/>
      <w:lvlJc w:val="left"/>
      <w:pPr>
        <w:ind w:left="3240" w:hanging="360"/>
      </w:pPr>
      <w:rPr>
        <w:rFonts w:ascii="Courier New" w:hAnsi="Courier New" w:hint="default"/>
      </w:rPr>
    </w:lvl>
    <w:lvl w:ilvl="5" w:tplc="15DE506A">
      <w:start w:val="1"/>
      <w:numFmt w:val="bullet"/>
      <w:lvlText w:val=""/>
      <w:lvlJc w:val="left"/>
      <w:pPr>
        <w:ind w:left="3960" w:hanging="360"/>
      </w:pPr>
      <w:rPr>
        <w:rFonts w:ascii="Wingdings" w:hAnsi="Wingdings" w:hint="default"/>
      </w:rPr>
    </w:lvl>
    <w:lvl w:ilvl="6" w:tplc="40DA51DC">
      <w:start w:val="1"/>
      <w:numFmt w:val="bullet"/>
      <w:lvlText w:val=""/>
      <w:lvlJc w:val="left"/>
      <w:pPr>
        <w:ind w:left="4680" w:hanging="360"/>
      </w:pPr>
      <w:rPr>
        <w:rFonts w:ascii="Symbol" w:hAnsi="Symbol" w:hint="default"/>
      </w:rPr>
    </w:lvl>
    <w:lvl w:ilvl="7" w:tplc="DEAC19D0">
      <w:start w:val="1"/>
      <w:numFmt w:val="bullet"/>
      <w:lvlText w:val="o"/>
      <w:lvlJc w:val="left"/>
      <w:pPr>
        <w:ind w:left="5400" w:hanging="360"/>
      </w:pPr>
      <w:rPr>
        <w:rFonts w:ascii="Courier New" w:hAnsi="Courier New" w:hint="default"/>
      </w:rPr>
    </w:lvl>
    <w:lvl w:ilvl="8" w:tplc="964A3D12">
      <w:start w:val="1"/>
      <w:numFmt w:val="bullet"/>
      <w:lvlText w:val=""/>
      <w:lvlJc w:val="left"/>
      <w:pPr>
        <w:ind w:left="6120" w:hanging="360"/>
      </w:pPr>
      <w:rPr>
        <w:rFonts w:ascii="Wingdings" w:hAnsi="Wingdings" w:hint="default"/>
      </w:rPr>
    </w:lvl>
  </w:abstractNum>
  <w:abstractNum w:abstractNumId="9"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878F0"/>
    <w:multiLevelType w:val="hybridMultilevel"/>
    <w:tmpl w:val="2F80B91C"/>
    <w:numStyleLink w:val="ImportedStyle1"/>
  </w:abstractNum>
  <w:abstractNum w:abstractNumId="19" w15:restartNumberingAfterBreak="0">
    <w:nsid w:val="521D5A65"/>
    <w:multiLevelType w:val="hybridMultilevel"/>
    <w:tmpl w:val="E4868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70A6566"/>
    <w:multiLevelType w:val="hybridMultilevel"/>
    <w:tmpl w:val="029EC860"/>
    <w:numStyleLink w:val="ImportedStyle4"/>
  </w:abstractNum>
  <w:abstractNum w:abstractNumId="23"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A76D4"/>
    <w:multiLevelType w:val="hybridMultilevel"/>
    <w:tmpl w:val="5DF05ABA"/>
    <w:numStyleLink w:val="Numbered"/>
  </w:abstractNum>
  <w:abstractNum w:abstractNumId="25"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4"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5356C"/>
    <w:multiLevelType w:val="hybridMultilevel"/>
    <w:tmpl w:val="39D2A812"/>
    <w:numStyleLink w:val="ImportedStyle2"/>
  </w:abstractNum>
  <w:abstractNum w:abstractNumId="36"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661998841">
    <w:abstractNumId w:val="8"/>
  </w:num>
  <w:num w:numId="2" w16cid:durableId="919173893">
    <w:abstractNumId w:val="0"/>
  </w:num>
  <w:num w:numId="3" w16cid:durableId="1902860543">
    <w:abstractNumId w:val="5"/>
  </w:num>
  <w:num w:numId="4" w16cid:durableId="823202261">
    <w:abstractNumId w:val="21"/>
  </w:num>
  <w:num w:numId="5" w16cid:durableId="1460293937">
    <w:abstractNumId w:val="18"/>
    <w:lvlOverride w:ilvl="0">
      <w:lvl w:ilvl="0" w:tplc="71B494B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320812126">
    <w:abstractNumId w:val="18"/>
    <w:lvlOverride w:ilvl="0">
      <w:lvl w:ilvl="0" w:tplc="71B494B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7E6EBD0A">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E1F294E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D14A8B44">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5BF64E8C">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BA362DEA">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F288FFD2">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9FB2F8EC">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12BE639A">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7" w16cid:durableId="14505707">
    <w:abstractNumId w:val="18"/>
    <w:lvlOverride w:ilvl="0">
      <w:lvl w:ilvl="0" w:tplc="71B494B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7E6EBD0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1F294E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14A8B44">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BF64E8C">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A362DEA">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288FFD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FB2F8EC">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2BE639A">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696542113">
    <w:abstractNumId w:val="3"/>
  </w:num>
  <w:num w:numId="9" w16cid:durableId="1366253847">
    <w:abstractNumId w:val="35"/>
  </w:num>
  <w:num w:numId="10" w16cid:durableId="660616627">
    <w:abstractNumId w:val="18"/>
    <w:lvlOverride w:ilvl="0">
      <w:startOverride w:val="5"/>
      <w:lvl w:ilvl="0" w:tplc="71B494B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E6EBD0A">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1F294E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4A8B44">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BF64E8C">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A362DEA">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288FFD2">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FB2F8EC">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2BE639A">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829323129">
    <w:abstractNumId w:val="15"/>
  </w:num>
  <w:num w:numId="12" w16cid:durableId="1765834026">
    <w:abstractNumId w:val="24"/>
  </w:num>
  <w:num w:numId="13" w16cid:durableId="44572204">
    <w:abstractNumId w:val="40"/>
  </w:num>
  <w:num w:numId="14" w16cid:durableId="1108356618">
    <w:abstractNumId w:val="22"/>
  </w:num>
  <w:num w:numId="15" w16cid:durableId="456992319">
    <w:abstractNumId w:val="10"/>
  </w:num>
  <w:num w:numId="16" w16cid:durableId="85655646">
    <w:abstractNumId w:val="6"/>
  </w:num>
  <w:num w:numId="17" w16cid:durableId="605889364">
    <w:abstractNumId w:val="9"/>
  </w:num>
  <w:num w:numId="18" w16cid:durableId="651372534">
    <w:abstractNumId w:val="4"/>
  </w:num>
  <w:num w:numId="19" w16cid:durableId="961691903">
    <w:abstractNumId w:val="1"/>
  </w:num>
  <w:num w:numId="20" w16cid:durableId="491796054">
    <w:abstractNumId w:val="11"/>
  </w:num>
  <w:num w:numId="21" w16cid:durableId="1526627714">
    <w:abstractNumId w:val="17"/>
  </w:num>
  <w:num w:numId="22" w16cid:durableId="1896307342">
    <w:abstractNumId w:val="23"/>
  </w:num>
  <w:num w:numId="23" w16cid:durableId="541095922">
    <w:abstractNumId w:val="16"/>
  </w:num>
  <w:num w:numId="24" w16cid:durableId="114371423">
    <w:abstractNumId w:val="29"/>
  </w:num>
  <w:num w:numId="25" w16cid:durableId="1801729710">
    <w:abstractNumId w:val="30"/>
  </w:num>
  <w:num w:numId="26" w16cid:durableId="1267079317">
    <w:abstractNumId w:val="33"/>
  </w:num>
  <w:num w:numId="27" w16cid:durableId="958607356">
    <w:abstractNumId w:val="34"/>
  </w:num>
  <w:num w:numId="28" w16cid:durableId="542060381">
    <w:abstractNumId w:val="38"/>
  </w:num>
  <w:num w:numId="29" w16cid:durableId="1194611144">
    <w:abstractNumId w:val="20"/>
  </w:num>
  <w:num w:numId="30" w16cid:durableId="555623392">
    <w:abstractNumId w:val="39"/>
  </w:num>
  <w:num w:numId="31" w16cid:durableId="291638971">
    <w:abstractNumId w:val="27"/>
  </w:num>
  <w:num w:numId="32" w16cid:durableId="1451704647">
    <w:abstractNumId w:val="32"/>
  </w:num>
  <w:num w:numId="33" w16cid:durableId="1034960164">
    <w:abstractNumId w:val="25"/>
  </w:num>
  <w:num w:numId="34" w16cid:durableId="2001692177">
    <w:abstractNumId w:val="31"/>
  </w:num>
  <w:num w:numId="35" w16cid:durableId="498666367">
    <w:abstractNumId w:val="7"/>
  </w:num>
  <w:num w:numId="36" w16cid:durableId="1221557742">
    <w:abstractNumId w:val="36"/>
  </w:num>
  <w:num w:numId="37" w16cid:durableId="184829909">
    <w:abstractNumId w:val="37"/>
  </w:num>
  <w:num w:numId="38" w16cid:durableId="1566642113">
    <w:abstractNumId w:val="2"/>
  </w:num>
  <w:num w:numId="39" w16cid:durableId="605620179">
    <w:abstractNumId w:val="26"/>
  </w:num>
  <w:num w:numId="40" w16cid:durableId="585958601">
    <w:abstractNumId w:val="19"/>
  </w:num>
  <w:num w:numId="41" w16cid:durableId="81801332">
    <w:abstractNumId w:val="14"/>
  </w:num>
  <w:num w:numId="42" w16cid:durableId="205457437">
    <w:abstractNumId w:val="12"/>
  </w:num>
  <w:num w:numId="43" w16cid:durableId="1623026542">
    <w:abstractNumId w:val="13"/>
  </w:num>
  <w:num w:numId="44" w16cid:durableId="13486314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da-DK" w:vendorID="64" w:dllVersion="0" w:nlCheck="1" w:checkStyle="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B3118"/>
    <w:rsid w:val="000D437D"/>
    <w:rsid w:val="000D5094"/>
    <w:rsid w:val="000E7C5C"/>
    <w:rsid w:val="00121EDD"/>
    <w:rsid w:val="00130273"/>
    <w:rsid w:val="00131C93"/>
    <w:rsid w:val="001543F0"/>
    <w:rsid w:val="001658BB"/>
    <w:rsid w:val="001745C7"/>
    <w:rsid w:val="001B3547"/>
    <w:rsid w:val="001C1680"/>
    <w:rsid w:val="001C4ECC"/>
    <w:rsid w:val="001D7991"/>
    <w:rsid w:val="001E4A31"/>
    <w:rsid w:val="001F0347"/>
    <w:rsid w:val="00203409"/>
    <w:rsid w:val="0020576C"/>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B5DEE"/>
    <w:rsid w:val="006D46DB"/>
    <w:rsid w:val="006F1C64"/>
    <w:rsid w:val="0070340B"/>
    <w:rsid w:val="00730CB1"/>
    <w:rsid w:val="0073645C"/>
    <w:rsid w:val="00747550"/>
    <w:rsid w:val="00757CA0"/>
    <w:rsid w:val="007A2207"/>
    <w:rsid w:val="007B3D1D"/>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3383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0635F18B"/>
    <w:rsid w:val="136890A9"/>
    <w:rsid w:val="1573648B"/>
    <w:rsid w:val="16ED7730"/>
    <w:rsid w:val="1EA78C34"/>
    <w:rsid w:val="203D9402"/>
    <w:rsid w:val="20BE64BA"/>
    <w:rsid w:val="2103C21A"/>
    <w:rsid w:val="236CD1AF"/>
    <w:rsid w:val="252DE3E4"/>
    <w:rsid w:val="2E09F6BA"/>
    <w:rsid w:val="32EFB206"/>
    <w:rsid w:val="3C0D422F"/>
    <w:rsid w:val="3C212472"/>
    <w:rsid w:val="40C49966"/>
    <w:rsid w:val="420B8E38"/>
    <w:rsid w:val="43EA84EB"/>
    <w:rsid w:val="446FC01C"/>
    <w:rsid w:val="4837C952"/>
    <w:rsid w:val="5445901A"/>
    <w:rsid w:val="58083077"/>
    <w:rsid w:val="5EA86141"/>
    <w:rsid w:val="5FC93E3B"/>
    <w:rsid w:val="6015DE72"/>
    <w:rsid w:val="6661A51E"/>
    <w:rsid w:val="666B326B"/>
    <w:rsid w:val="667021BB"/>
    <w:rsid w:val="669F53B3"/>
    <w:rsid w:val="67795C15"/>
    <w:rsid w:val="6B21D212"/>
    <w:rsid w:val="6C1B351F"/>
    <w:rsid w:val="75A29DA8"/>
    <w:rsid w:val="7630CE67"/>
    <w:rsid w:val="7A3278A5"/>
    <w:rsid w:val="7CFBE79C"/>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4"/>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8"/>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1"/>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3"/>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5"/>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uburn.edu/auburncar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80</Words>
  <Characters>19657</Characters>
  <Application>Microsoft Office Word</Application>
  <DocSecurity>0</DocSecurity>
  <Lines>163</Lines>
  <Paragraphs>45</Paragraphs>
  <ScaleCrop>false</ScaleCrop>
  <Company>Auburn University</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Destiny Billins</cp:lastModifiedBy>
  <cp:revision>2</cp:revision>
  <cp:lastPrinted>2025-08-02T20:12:00Z</cp:lastPrinted>
  <dcterms:created xsi:type="dcterms:W3CDTF">2025-08-02T20:15:00Z</dcterms:created>
  <dcterms:modified xsi:type="dcterms:W3CDTF">2025-08-0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